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83992D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44FB2" w:rsidRPr="00E44FB2">
        <w:rPr>
          <w:b/>
          <w:i/>
          <w:noProof/>
          <w:sz w:val="28"/>
        </w:rPr>
        <w:t>S5-215314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1ADA9D2" w:rsidR="00BA2A2C" w:rsidRPr="00410371" w:rsidRDefault="00BC02B5" w:rsidP="00D25CE5">
            <w:pPr>
              <w:pStyle w:val="CRCoverPage"/>
              <w:spacing w:after="0"/>
              <w:rPr>
                <w:noProof/>
              </w:rPr>
            </w:pPr>
            <w:r w:rsidRPr="00BC02B5">
              <w:rPr>
                <w:b/>
                <w:noProof/>
                <w:sz w:val="28"/>
              </w:rPr>
              <w:t>088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EB92BBA" w:rsidR="00BA2A2C" w:rsidRPr="00410371" w:rsidRDefault="003D0606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52F2AE3" w:rsidR="00BA2A2C" w:rsidRPr="00410371" w:rsidRDefault="00833F31" w:rsidP="00935A2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35A2C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35A2C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811C4D8" w:rsidR="00BA2A2C" w:rsidRDefault="0004777E" w:rsidP="003D060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3D0606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3D0606">
              <w:rPr>
                <w:noProof/>
              </w:rPr>
              <w:t>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F62CDA1" w:rsidR="00BA2A2C" w:rsidRDefault="00EE6923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1FD87C2E" w:rsidR="00BA2A2C" w:rsidRDefault="00271612" w:rsidP="00C73D7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C73D7F">
              <w:t>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37F08F" w14:textId="77777777" w:rsidR="000B66D4" w:rsidRDefault="000B66D4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  <w:p w14:paraId="2BCDD935" w14:textId="73148473" w:rsidR="00BB0E67" w:rsidRPr="00AE1C27" w:rsidRDefault="00BB0E67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202A0A">
              <w:rPr>
                <w:noProof/>
                <w:lang w:eastAsia="zh-CN"/>
              </w:rPr>
              <w:t>userLocationTime</w:t>
            </w:r>
            <w:r>
              <w:rPr>
                <w:noProof/>
                <w:lang w:eastAsia="zh-CN"/>
              </w:rPr>
              <w:t xml:space="preserve"> is the </w:t>
            </w:r>
            <w:r>
              <w:t>timestamp</w:t>
            </w:r>
            <w:r w:rsidRPr="00BD6F46">
              <w:rPr>
                <w:noProof/>
                <w:szCs w:val="18"/>
              </w:rPr>
              <w:t xml:space="preserve"> information on the </w:t>
            </w:r>
            <w:r w:rsidRPr="00BD6F46">
              <w:rPr>
                <w:lang w:eastAsia="zh-CN" w:bidi="ar-IQ"/>
              </w:rPr>
              <w:t>location</w:t>
            </w:r>
            <w:r>
              <w:rPr>
                <w:lang w:eastAsia="zh-CN" w:bidi="ar-IQ"/>
              </w:rPr>
              <w:t xml:space="preserve"> of the </w:t>
            </w:r>
            <w:proofErr w:type="spellStart"/>
            <w:r w:rsidRPr="00BD6F46">
              <w:t>userLocation</w:t>
            </w:r>
            <w:r>
              <w:rPr>
                <w:rFonts w:hint="eastAsia"/>
                <w:lang w:eastAsia="zh-CN"/>
              </w:rPr>
              <w:t>inf</w:t>
            </w:r>
            <w:r>
              <w:rPr>
                <w:lang w:eastAsia="zh-CN"/>
              </w:rPr>
              <w:t>o</w:t>
            </w:r>
            <w:proofErr w:type="spellEnd"/>
            <w:r>
              <w:t>.</w:t>
            </w:r>
            <w:bookmarkStart w:id="0" w:name="_GoBack"/>
            <w:bookmarkEnd w:id="0"/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7A1A87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773E001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54480A" w14:textId="77777777" w:rsidR="000B021F" w:rsidRDefault="000B021F" w:rsidP="000B021F">
      <w:pPr>
        <w:pStyle w:val="4"/>
      </w:pPr>
      <w:bookmarkStart w:id="1" w:name="_Toc83049576"/>
      <w:bookmarkStart w:id="2" w:name="_Toc20233306"/>
      <w:bookmarkStart w:id="3" w:name="_Toc28026886"/>
      <w:bookmarkStart w:id="4" w:name="_Toc36116721"/>
      <w:bookmarkStart w:id="5" w:name="_Toc44682905"/>
      <w:bookmarkStart w:id="6" w:name="_Toc51926756"/>
      <w:bookmarkStart w:id="7" w:name="_Toc59009667"/>
      <w:r>
        <w:t>5.2.5.2</w:t>
      </w:r>
      <w:r>
        <w:tab/>
        <w:t>CHF CDRs</w:t>
      </w:r>
      <w:bookmarkEnd w:id="1"/>
    </w:p>
    <w:p w14:paraId="645C8A63" w14:textId="77777777" w:rsidR="000B021F" w:rsidRPr="000A0DA1" w:rsidRDefault="000B021F" w:rsidP="000B021F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4D35E13D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270EC2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7C569317" w14:textId="77777777" w:rsidR="000B021F" w:rsidRDefault="000B021F" w:rsidP="000B021F">
      <w:pPr>
        <w:pStyle w:val="PL"/>
        <w:rPr>
          <w:noProof w:val="0"/>
        </w:rPr>
      </w:pPr>
    </w:p>
    <w:p w14:paraId="2055C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BEGIN</w:t>
      </w:r>
    </w:p>
    <w:p w14:paraId="16DBC80B" w14:textId="77777777" w:rsidR="000B021F" w:rsidRDefault="000B021F" w:rsidP="000B021F">
      <w:pPr>
        <w:pStyle w:val="PL"/>
        <w:rPr>
          <w:noProof w:val="0"/>
        </w:rPr>
      </w:pPr>
    </w:p>
    <w:p w14:paraId="08960F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7FD158F5" w14:textId="77777777" w:rsidR="000B021F" w:rsidRDefault="000B021F" w:rsidP="000B021F">
      <w:pPr>
        <w:pStyle w:val="PL"/>
        <w:rPr>
          <w:noProof w:val="0"/>
        </w:rPr>
      </w:pPr>
    </w:p>
    <w:p w14:paraId="1D4EB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708A2011" w14:textId="77777777" w:rsidR="000B021F" w:rsidRDefault="000B021F" w:rsidP="000B021F">
      <w:pPr>
        <w:pStyle w:val="PL"/>
        <w:rPr>
          <w:noProof w:val="0"/>
        </w:rPr>
      </w:pPr>
    </w:p>
    <w:p w14:paraId="7DFD2601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73A8020D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0F639926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7AF6F3FC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EFAF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D2378BE" w14:textId="77777777" w:rsidR="000B021F" w:rsidRDefault="000B021F" w:rsidP="000B021F">
      <w:pPr>
        <w:pStyle w:val="PL"/>
        <w:rPr>
          <w:noProof w:val="0"/>
        </w:rPr>
      </w:pPr>
      <w:r>
        <w:t>Ecgi,</w:t>
      </w:r>
    </w:p>
    <w:p w14:paraId="44DBCDCA" w14:textId="77777777" w:rsidR="000B021F" w:rsidRDefault="000B021F" w:rsidP="000B021F">
      <w:pPr>
        <w:pStyle w:val="PL"/>
        <w:rPr>
          <w:noProof w:val="0"/>
        </w:rPr>
      </w:pPr>
      <w:r>
        <w:t>EnhancedDiagnostics,</w:t>
      </w:r>
    </w:p>
    <w:p w14:paraId="3F72A423" w14:textId="77777777" w:rsidR="000B021F" w:rsidRDefault="000B021F" w:rsidP="000B021F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2C0F9FD1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6E72EB3E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49B78CF4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21A747FB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29812BC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5B78F84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4AD8F80F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00B12980" w14:textId="77777777" w:rsidR="000B021F" w:rsidRDefault="000B021F" w:rsidP="000B021F">
      <w:pPr>
        <w:pStyle w:val="PL"/>
      </w:pPr>
      <w:r>
        <w:t>Ncgi,</w:t>
      </w:r>
    </w:p>
    <w:p w14:paraId="2791C302" w14:textId="77777777" w:rsidR="000B021F" w:rsidRDefault="000B021F" w:rsidP="000B021F">
      <w:pPr>
        <w:pStyle w:val="PL"/>
        <w:rPr>
          <w:noProof w:val="0"/>
        </w:rPr>
      </w:pPr>
      <w:r>
        <w:t>Nid,</w:t>
      </w:r>
    </w:p>
    <w:p w14:paraId="1DF2DD5A" w14:textId="77777777" w:rsidR="000B021F" w:rsidRDefault="000B021F" w:rsidP="000B021F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9227877" w14:textId="77777777" w:rsidR="000B021F" w:rsidRPr="00761002" w:rsidRDefault="000B021F" w:rsidP="000B021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A740FE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21923E76" w14:textId="77777777" w:rsidR="000B021F" w:rsidRDefault="000B021F" w:rsidP="000B021F">
      <w:pPr>
        <w:pStyle w:val="PL"/>
        <w:rPr>
          <w:noProof w:val="0"/>
        </w:rPr>
      </w:pPr>
      <w:r>
        <w:t>PSCellInformation,</w:t>
      </w:r>
    </w:p>
    <w:p w14:paraId="0272FF8A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10C1F19E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7B5EF720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053B931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59863FA7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0E44DE42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030F55BC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7E58B2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2BD47588" w14:textId="77777777" w:rsidR="000B021F" w:rsidRDefault="000B021F" w:rsidP="000B021F">
      <w:pPr>
        <w:pStyle w:val="PL"/>
        <w:rPr>
          <w:noProof w:val="0"/>
        </w:rPr>
      </w:pPr>
    </w:p>
    <w:p w14:paraId="10ADA791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710232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7C4EB383" w14:textId="77777777" w:rsidR="000B021F" w:rsidRDefault="000B021F" w:rsidP="000B021F">
      <w:pPr>
        <w:pStyle w:val="PL"/>
        <w:rPr>
          <w:noProof w:val="0"/>
        </w:rPr>
      </w:pPr>
    </w:p>
    <w:p w14:paraId="7249A8F0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0EE3053D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364CA6FD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35AF09BC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715324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2335FA5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68D10EA7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372C07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2F3A6CC4" w14:textId="77777777" w:rsidR="000B021F" w:rsidRDefault="000B021F" w:rsidP="000B021F">
      <w:pPr>
        <w:pStyle w:val="PL"/>
        <w:rPr>
          <w:noProof w:val="0"/>
        </w:rPr>
      </w:pPr>
    </w:p>
    <w:p w14:paraId="6F6B7377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08399B6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250AE1E2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2D88686E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651B08D1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592E37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5D0E7A72" w14:textId="77777777" w:rsidR="000B021F" w:rsidRDefault="000B021F" w:rsidP="000B021F">
      <w:pPr>
        <w:pStyle w:val="PL"/>
        <w:rPr>
          <w:noProof w:val="0"/>
        </w:rPr>
      </w:pPr>
    </w:p>
    <w:p w14:paraId="0F7C3FD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2CA98E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7FD5E9FC" w14:textId="77777777" w:rsidR="000B021F" w:rsidRDefault="000B021F" w:rsidP="000B021F">
      <w:pPr>
        <w:pStyle w:val="PL"/>
        <w:rPr>
          <w:noProof w:val="0"/>
        </w:rPr>
      </w:pPr>
    </w:p>
    <w:p w14:paraId="4C7E5604" w14:textId="77777777" w:rsidR="000B021F" w:rsidRDefault="000B021F" w:rsidP="000B021F">
      <w:pPr>
        <w:pStyle w:val="PL"/>
        <w:rPr>
          <w:noProof w:val="0"/>
        </w:rPr>
      </w:pPr>
    </w:p>
    <w:p w14:paraId="25B6BF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;</w:t>
      </w:r>
    </w:p>
    <w:p w14:paraId="6EEA02D4" w14:textId="77777777" w:rsidR="000B021F" w:rsidRDefault="000B021F" w:rsidP="000B021F">
      <w:pPr>
        <w:pStyle w:val="PL"/>
        <w:rPr>
          <w:noProof w:val="0"/>
        </w:rPr>
      </w:pPr>
    </w:p>
    <w:p w14:paraId="227B5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E71179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48964F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704954" w14:textId="77777777" w:rsidR="000B021F" w:rsidRDefault="000B021F" w:rsidP="000B021F">
      <w:pPr>
        <w:pStyle w:val="PL"/>
        <w:rPr>
          <w:noProof w:val="0"/>
        </w:rPr>
      </w:pPr>
    </w:p>
    <w:p w14:paraId="73B9F67A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403193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FF94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0FFAB1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F7043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D72A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FunctionRecor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497507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9B9C7A0" w14:textId="77777777" w:rsidR="000B021F" w:rsidRDefault="000B021F" w:rsidP="000B021F">
      <w:pPr>
        <w:pStyle w:val="PL"/>
        <w:rPr>
          <w:noProof w:val="0"/>
        </w:rPr>
      </w:pPr>
    </w:p>
    <w:p w14:paraId="572C11C7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0B2D2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356B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5758AA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7F9AE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scrib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748604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FunctionConsum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459A3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0DDBCE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MultipleUni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447B5D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Opening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4BAB9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ur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100941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4E0FA7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auseForRecClo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499593F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0A5A9F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51B289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Extens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4945FC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1CEE39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QBC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7A1DB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610EFC36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proofErr w:type="gramStart"/>
      <w:r w:rsidRPr="00B179D2">
        <w:rPr>
          <w:noProof w:val="0"/>
        </w:rPr>
        <w:t>chargingSessionIdentifier</w:t>
      </w:r>
      <w:proofErr w:type="spellEnd"/>
      <w:proofErr w:type="gram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16EE96A3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A1597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096A6A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gistrat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52715B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61BD7A33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tionReportingChargingInformation</w:t>
      </w:r>
      <w:proofErr w:type="spellEnd"/>
      <w:proofErr w:type="gram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3D05D6E3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24118C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nant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504A89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556514">
        <w:rPr>
          <w:noProof w:val="0"/>
        </w:rPr>
        <w:t>mnSConsum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567CFF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M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14526E8C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967A0E4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57940EDD" w14:textId="77777777" w:rsidR="000B021F" w:rsidRDefault="000B021F" w:rsidP="000B021F">
      <w:pPr>
        <w:pStyle w:val="PL"/>
        <w:rPr>
          <w:noProof w:val="0"/>
        </w:rPr>
      </w:pPr>
    </w:p>
    <w:p w14:paraId="660B0B6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0C237F4" w14:textId="77777777" w:rsidR="000B021F" w:rsidRDefault="000B021F" w:rsidP="000B021F">
      <w:pPr>
        <w:pStyle w:val="PL"/>
        <w:rPr>
          <w:noProof w:val="0"/>
        </w:rPr>
      </w:pPr>
    </w:p>
    <w:p w14:paraId="45E95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123AED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476B6D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F561FFF" w14:textId="77777777" w:rsidR="000B021F" w:rsidRDefault="000B021F" w:rsidP="000B021F">
      <w:pPr>
        <w:pStyle w:val="PL"/>
        <w:rPr>
          <w:noProof w:val="0"/>
        </w:rPr>
      </w:pPr>
    </w:p>
    <w:p w14:paraId="261663D0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3FFE4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FC35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48A4E3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78A841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69F6A5E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6483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0AF88D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7C5FFA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0928DC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liceInstanc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FAEC5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6ED06C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C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4CEAD9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68AE91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0C0358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7777C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NetworkNam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49D51E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0FF846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uthorized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42AA88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234136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7D222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op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92DF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4A07F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7C3736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Ch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6D2AB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1BEA6D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SecondaryRATUsageRepor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0B85E8A5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B3AB33F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05FB3F4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12B7FE0F" w14:textId="77777777" w:rsidR="000B021F" w:rsidRDefault="000B021F" w:rsidP="000B021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379A48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4E81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4614E8C7" w14:textId="77777777" w:rsidR="000B021F" w:rsidRDefault="000B021F" w:rsidP="000B021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B32EB38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5B767D69" w14:textId="77777777" w:rsidR="000B021F" w:rsidRPr="00750C70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6BB61C94" w14:textId="77777777" w:rsidR="000B021F" w:rsidRDefault="000B021F" w:rsidP="000B021F">
      <w:pPr>
        <w:pStyle w:val="PL"/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44734823" w14:textId="77777777" w:rsidR="000B021F" w:rsidRDefault="000B021F" w:rsidP="000B021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hanced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5A32F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3066B6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F7397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dundantTransmission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247F2376" w14:textId="77777777" w:rsidR="000B021F" w:rsidRDefault="000B021F" w:rsidP="000B021F">
      <w:pPr>
        <w:pStyle w:val="PL"/>
        <w:rPr>
          <w:ins w:id="8" w:author="Huawei" w:date="2021-09-28T14:40:00Z"/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Pair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</w:t>
      </w:r>
      <w:ins w:id="9" w:author="Huawei" w:date="2021-09-28T14:40:00Z">
        <w:r>
          <w:rPr>
            <w:noProof w:val="0"/>
          </w:rPr>
          <w:t>,</w:t>
        </w:r>
      </w:ins>
    </w:p>
    <w:p w14:paraId="3873410A" w14:textId="4DC901F4" w:rsidR="000B021F" w:rsidRDefault="000B021F" w:rsidP="000B021F">
      <w:pPr>
        <w:pStyle w:val="PL"/>
        <w:rPr>
          <w:ins w:id="10" w:author="Huawei" w:date="2021-09-28T14:40:00Z"/>
        </w:rPr>
      </w:pPr>
      <w:ins w:id="11" w:author="Huawei" w:date="2021-09-28T14:40:00Z">
        <w:r>
          <w:rPr>
            <w:noProof w:val="0"/>
          </w:rPr>
          <w:tab/>
        </w:r>
        <w:r>
          <w:t>u</w:t>
        </w:r>
        <w:r w:rsidRPr="009D5C94">
          <w:t>serLocationTime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 w:val="0"/>
          </w:rPr>
          <w:t>[</w:t>
        </w:r>
      </w:ins>
      <w:ins w:id="12" w:author="Huawei-1" w:date="2021-10-18T09:54:00Z">
        <w:r w:rsidR="008C10B2">
          <w:rPr>
            <w:noProof w:val="0"/>
          </w:rPr>
          <w:t>39</w:t>
        </w:r>
      </w:ins>
      <w:ins w:id="13" w:author="Huawei" w:date="2021-09-28T14:40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,</w:t>
        </w:r>
      </w:ins>
    </w:p>
    <w:p w14:paraId="3892E025" w14:textId="335CDDF6" w:rsidR="000B021F" w:rsidRPr="00750C70" w:rsidRDefault="000B021F" w:rsidP="000B021F">
      <w:pPr>
        <w:pStyle w:val="PL"/>
        <w:rPr>
          <w:ins w:id="14" w:author="Huawei" w:date="2021-09-28T14:40:00Z"/>
          <w:noProof w:val="0"/>
        </w:rPr>
      </w:pPr>
      <w:ins w:id="15" w:author="Huawei" w:date="2021-09-28T14:40:00Z">
        <w:r>
          <w:rPr>
            <w:noProof w:val="0"/>
          </w:rPr>
          <w:tab/>
        </w:r>
        <w:proofErr w:type="gramStart"/>
        <w:r>
          <w:t>m</w:t>
        </w:r>
        <w:r w:rsidRPr="008A1ABB">
          <w:t>APDUNon</w:t>
        </w:r>
        <w:proofErr w:type="spellStart"/>
        <w:r>
          <w:rPr>
            <w:noProof w:val="0"/>
          </w:rPr>
          <w:t>Three</w:t>
        </w:r>
        <w:r w:rsidRPr="008A1ABB">
          <w:t>GPPUserLocationTime</w:t>
        </w:r>
        <w:proofErr w:type="spellEnd"/>
        <w:proofErr w:type="gramEnd"/>
        <w:r>
          <w:tab/>
        </w:r>
        <w:r>
          <w:rPr>
            <w:noProof w:val="0"/>
          </w:rPr>
          <w:t>[</w:t>
        </w:r>
      </w:ins>
      <w:ins w:id="16" w:author="Huawei-1" w:date="2021-10-18T09:54:00Z">
        <w:r w:rsidR="008C10B2">
          <w:rPr>
            <w:noProof w:val="0"/>
          </w:rPr>
          <w:t>40</w:t>
        </w:r>
      </w:ins>
      <w:ins w:id="17" w:author="Huawei" w:date="2021-09-28T14:40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</w:p>
    <w:p w14:paraId="4077A08C" w14:textId="50F3EA60" w:rsidR="000B021F" w:rsidRPr="00750C70" w:rsidRDefault="000B021F" w:rsidP="000B021F">
      <w:pPr>
        <w:pStyle w:val="PL"/>
        <w:rPr>
          <w:noProof w:val="0"/>
        </w:rPr>
      </w:pPr>
    </w:p>
    <w:p w14:paraId="485703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29AF5A" w14:textId="77777777" w:rsidR="000B021F" w:rsidRDefault="000B021F" w:rsidP="000B021F">
      <w:pPr>
        <w:pStyle w:val="PL"/>
        <w:rPr>
          <w:noProof w:val="0"/>
        </w:rPr>
      </w:pPr>
    </w:p>
    <w:p w14:paraId="5338E6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0242D7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76CAFE28" w14:textId="77777777" w:rsidR="000B021F" w:rsidRDefault="000B021F" w:rsidP="000B021F">
      <w:pPr>
        <w:pStyle w:val="PL"/>
        <w:rPr>
          <w:noProof w:val="0"/>
        </w:rPr>
      </w:pPr>
    </w:p>
    <w:p w14:paraId="64852C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4047C26" w14:textId="77777777" w:rsidR="000B021F" w:rsidRDefault="000B021F" w:rsidP="000B021F">
      <w:pPr>
        <w:pStyle w:val="PL"/>
        <w:rPr>
          <w:noProof w:val="0"/>
        </w:rPr>
      </w:pPr>
    </w:p>
    <w:p w14:paraId="1B1BA1C3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E197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B045A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ultipleQFIcontain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626D65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19D012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ChargingProfil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5E57E4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CD7B481" w14:textId="77777777" w:rsidR="000B021F" w:rsidRDefault="000B021F" w:rsidP="000B021F">
      <w:pPr>
        <w:pStyle w:val="PL"/>
        <w:rPr>
          <w:noProof w:val="0"/>
        </w:rPr>
      </w:pPr>
    </w:p>
    <w:p w14:paraId="2A34B5FF" w14:textId="77777777" w:rsidR="000B021F" w:rsidRDefault="000B021F" w:rsidP="000B021F">
      <w:pPr>
        <w:pStyle w:val="PL"/>
        <w:rPr>
          <w:noProof w:val="0"/>
        </w:rPr>
      </w:pPr>
    </w:p>
    <w:p w14:paraId="4336B8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493273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4211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4B5EDB" w14:textId="77777777" w:rsidR="000B021F" w:rsidRDefault="000B021F" w:rsidP="000B021F">
      <w:pPr>
        <w:pStyle w:val="PL"/>
        <w:rPr>
          <w:noProof w:val="0"/>
        </w:rPr>
      </w:pPr>
    </w:p>
    <w:p w14:paraId="3782BD51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DA5AA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8669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riginator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0A810C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3BFD6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4184AD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A0131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AE0CD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D33F3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D1B14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2DDD2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12CF2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ataCodingSche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3040DF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43D01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ReplyPathReque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20276F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UserDataHead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23E5D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437CE3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ischarge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92B56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Total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7EB3A5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CD7AD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equence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0937DB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Resul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3EE20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mission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FEC95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Prior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322256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Refere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A4DFC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Siz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4CEF2B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0E6CA8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eliveryReportRequested</w:t>
      </w:r>
      <w:proofErr w:type="spellEnd"/>
      <w:proofErr w:type="gram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798DF5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TokenT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560518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1C9602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1D8F3A1" w14:textId="77777777" w:rsidR="000B021F" w:rsidRDefault="000B021F" w:rsidP="000B021F">
      <w:pPr>
        <w:pStyle w:val="PL"/>
        <w:rPr>
          <w:noProof w:val="0"/>
        </w:rPr>
      </w:pPr>
    </w:p>
    <w:p w14:paraId="3B073198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1E066059" w14:textId="77777777" w:rsidR="000B021F" w:rsidRDefault="000B021F" w:rsidP="000B021F">
      <w:pPr>
        <w:pStyle w:val="PL"/>
        <w:rPr>
          <w:noProof w:val="0"/>
        </w:rPr>
      </w:pPr>
    </w:p>
    <w:p w14:paraId="75AAFEC9" w14:textId="77777777" w:rsidR="000B021F" w:rsidRDefault="000B021F" w:rsidP="000B021F">
      <w:pPr>
        <w:pStyle w:val="PL"/>
        <w:rPr>
          <w:noProof w:val="0"/>
        </w:rPr>
      </w:pPr>
    </w:p>
    <w:p w14:paraId="3BFD5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118C4F1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E47FD2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AC7DCCC" w14:textId="77777777" w:rsidR="000B021F" w:rsidRDefault="000B021F" w:rsidP="000B021F">
      <w:pPr>
        <w:pStyle w:val="PL"/>
        <w:rPr>
          <w:noProof w:val="0"/>
        </w:rPr>
      </w:pPr>
    </w:p>
    <w:p w14:paraId="006E475B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1B423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6C66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53CC71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653BC500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41016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lastRenderedPageBreak/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F1BE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C026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3106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7321A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IndividualIdentifier</w:t>
      </w:r>
      <w:proofErr w:type="spellEnd"/>
      <w:proofErr w:type="gram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82E87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Group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5C029111" w14:textId="77777777" w:rsidR="000B021F" w:rsidRDefault="000B021F" w:rsidP="000B021F">
      <w:pPr>
        <w:pStyle w:val="PL"/>
        <w:rPr>
          <w:noProof w:val="0"/>
        </w:rPr>
      </w:pPr>
    </w:p>
    <w:p w14:paraId="69842D16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EC2A51F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5C4560F7" w14:textId="77777777" w:rsidR="000B021F" w:rsidRDefault="000B021F" w:rsidP="000B021F">
      <w:pPr>
        <w:pStyle w:val="PL"/>
        <w:rPr>
          <w:noProof w:val="0"/>
        </w:rPr>
      </w:pPr>
    </w:p>
    <w:p w14:paraId="6CA5C13D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DF33560" w14:textId="77777777" w:rsidR="000B021F" w:rsidRPr="00676AE0" w:rsidRDefault="000B021F" w:rsidP="000B021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6537339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A783942" w14:textId="77777777" w:rsidR="000B021F" w:rsidRDefault="000B021F" w:rsidP="000B021F">
      <w:pPr>
        <w:pStyle w:val="PL"/>
        <w:rPr>
          <w:noProof w:val="0"/>
        </w:rPr>
      </w:pPr>
    </w:p>
    <w:p w14:paraId="613973DD" w14:textId="77777777" w:rsidR="000B021F" w:rsidRDefault="000B021F" w:rsidP="000B021F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41ECBC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7CCA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31006">
        <w:rPr>
          <w:noProof w:val="0"/>
        </w:rPr>
        <w:t>registration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3A6F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4DBC9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0EC8CF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8BCE1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452B63">
        <w:rPr>
          <w:noProof w:val="0"/>
        </w:rPr>
        <w:t>userRoamerInOut</w:t>
      </w:r>
      <w:proofErr w:type="spellEnd"/>
      <w:proofErr w:type="gram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11116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633025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2C6B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82650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0EDB6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A8A8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7079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70E10F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050DCC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7D762198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7F3B79C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BD7AB06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BC8C6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206EDF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586F42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3F616B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17789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9141C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392EC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1697C81E" w14:textId="77777777" w:rsidR="000B021F" w:rsidRDefault="000B021F" w:rsidP="000B021F">
      <w:pPr>
        <w:pStyle w:val="PL"/>
        <w:rPr>
          <w:noProof w:val="0"/>
        </w:rPr>
      </w:pPr>
    </w:p>
    <w:p w14:paraId="57E4EB15" w14:textId="77777777" w:rsidR="000B021F" w:rsidRDefault="000B021F" w:rsidP="000B021F">
      <w:pPr>
        <w:pStyle w:val="PL"/>
        <w:rPr>
          <w:noProof w:val="0"/>
        </w:rPr>
      </w:pPr>
    </w:p>
    <w:p w14:paraId="041B69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B31FDE" w14:textId="77777777" w:rsidR="000B021F" w:rsidRDefault="000B021F" w:rsidP="000B021F">
      <w:pPr>
        <w:pStyle w:val="PL"/>
        <w:rPr>
          <w:noProof w:val="0"/>
        </w:rPr>
      </w:pPr>
    </w:p>
    <w:p w14:paraId="34DA5CB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822D25C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2AECE804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D8DBE10" w14:textId="77777777" w:rsidR="000B021F" w:rsidRDefault="000B021F" w:rsidP="000B021F">
      <w:pPr>
        <w:pStyle w:val="PL"/>
        <w:rPr>
          <w:noProof w:val="0"/>
        </w:rPr>
      </w:pPr>
    </w:p>
    <w:p w14:paraId="21C15923" w14:textId="77777777" w:rsidR="000B021F" w:rsidRDefault="000B021F" w:rsidP="000B021F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18547B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11D13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38484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DDF1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2CE08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520A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11B50D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69C4D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0812AD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3654C6E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D606F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7B4A9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8DD51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D97C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02FAF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FD688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43B54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431FBA04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3300392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405C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7C1290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F35B9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B167483" w14:textId="77777777" w:rsidR="000B021F" w:rsidRDefault="000B021F" w:rsidP="000B021F">
      <w:pPr>
        <w:pStyle w:val="PL"/>
        <w:rPr>
          <w:noProof w:val="0"/>
        </w:rPr>
      </w:pPr>
    </w:p>
    <w:p w14:paraId="2780CC8A" w14:textId="77777777" w:rsidR="000B021F" w:rsidRDefault="000B021F" w:rsidP="000B021F">
      <w:pPr>
        <w:pStyle w:val="PL"/>
        <w:rPr>
          <w:noProof w:val="0"/>
        </w:rPr>
      </w:pPr>
    </w:p>
    <w:p w14:paraId="133382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A2FD24B" w14:textId="77777777" w:rsidR="000B021F" w:rsidRPr="009F5A10" w:rsidRDefault="000B021F" w:rsidP="000B021F">
      <w:pPr>
        <w:pStyle w:val="PL"/>
        <w:spacing w:line="0" w:lineRule="atLeast"/>
        <w:rPr>
          <w:noProof w:val="0"/>
          <w:snapToGrid w:val="0"/>
        </w:rPr>
      </w:pPr>
    </w:p>
    <w:p w14:paraId="57A34CB4" w14:textId="77777777" w:rsidR="000B021F" w:rsidRDefault="000B021F" w:rsidP="000B021F">
      <w:pPr>
        <w:pStyle w:val="PL"/>
        <w:rPr>
          <w:noProof w:val="0"/>
        </w:rPr>
      </w:pPr>
    </w:p>
    <w:p w14:paraId="2EC27DD8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66282E2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3C4419E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1BA1974B" w14:textId="77777777" w:rsidR="000B021F" w:rsidRDefault="000B021F" w:rsidP="000B021F">
      <w:pPr>
        <w:pStyle w:val="PL"/>
        <w:rPr>
          <w:noProof w:val="0"/>
        </w:rPr>
      </w:pPr>
    </w:p>
    <w:p w14:paraId="2135E7D2" w14:textId="77777777" w:rsidR="000B021F" w:rsidRDefault="000B021F" w:rsidP="000B021F">
      <w:pPr>
        <w:pStyle w:val="PL"/>
        <w:rPr>
          <w:noProof w:val="0"/>
        </w:rPr>
      </w:pPr>
    </w:p>
    <w:p w14:paraId="2C0B3962" w14:textId="77777777" w:rsidR="000B021F" w:rsidRDefault="000B021F" w:rsidP="000B021F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5A53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DA73A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43728B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C4F6D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E2276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B3B1C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5C23A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745DB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DF05B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8FFCE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89D04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5AB341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637CA">
        <w:rPr>
          <w:noProof w:val="0"/>
        </w:rPr>
        <w:t>rATType</w:t>
      </w:r>
      <w:proofErr w:type="spellEnd"/>
      <w:proofErr w:type="gram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29DFB0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5917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38F42A26" w14:textId="77777777" w:rsidR="000B021F" w:rsidRPr="000637CA" w:rsidRDefault="000B021F" w:rsidP="000B021F">
      <w:pPr>
        <w:pStyle w:val="PL"/>
        <w:rPr>
          <w:noProof w:val="0"/>
        </w:rPr>
      </w:pPr>
    </w:p>
    <w:p w14:paraId="0A01B5AC" w14:textId="77777777" w:rsidR="000B021F" w:rsidRPr="000637CA" w:rsidRDefault="000B021F" w:rsidP="000B021F">
      <w:pPr>
        <w:pStyle w:val="PL"/>
        <w:rPr>
          <w:noProof w:val="0"/>
        </w:rPr>
      </w:pPr>
    </w:p>
    <w:p w14:paraId="7EA32DFE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55287769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0C79E704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3BA03F33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DA54A97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92B4C23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D14A6EB" w14:textId="77777777" w:rsidR="000B021F" w:rsidRDefault="000B021F" w:rsidP="000B021F">
      <w:pPr>
        <w:pStyle w:val="PL"/>
        <w:rPr>
          <w:noProof w:val="0"/>
        </w:rPr>
      </w:pPr>
    </w:p>
    <w:p w14:paraId="0C5454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45DE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56CAD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ingel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3547BB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BEFD37F" w14:textId="77777777" w:rsidR="000B021F" w:rsidRPr="00750C70" w:rsidRDefault="000B021F" w:rsidP="000B021F">
      <w:pPr>
        <w:pStyle w:val="PL"/>
        <w:rPr>
          <w:noProof w:val="0"/>
        </w:rPr>
      </w:pPr>
    </w:p>
    <w:p w14:paraId="5A916E00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835DF0D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65BAC28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C56F7D" w14:textId="77777777" w:rsidR="000B021F" w:rsidRPr="00750C70" w:rsidRDefault="000B021F" w:rsidP="000B021F">
      <w:pPr>
        <w:pStyle w:val="PL"/>
        <w:rPr>
          <w:noProof w:val="0"/>
        </w:rPr>
      </w:pPr>
    </w:p>
    <w:p w14:paraId="5952DBF6" w14:textId="77777777" w:rsidR="000B021F" w:rsidRPr="00750C70" w:rsidRDefault="000B021F" w:rsidP="000B021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5ACD4621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008510F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chargingRuleBase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2A1A6399" w14:textId="77777777" w:rsidR="000B021F" w:rsidRPr="00161681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proofErr w:type="gramStart"/>
      <w:r w:rsidRPr="005B62D5">
        <w:rPr>
          <w:noProof w:val="0"/>
        </w:rPr>
        <w:t>aFCorrelationInformation</w:t>
      </w:r>
      <w:proofErr w:type="spellEnd"/>
      <w:proofErr w:type="gram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516BB2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BA91B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1949D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0D5E33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1E19D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7770BD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B344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ponsorIdent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5FC3C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licationServiceProviderIdentity</w:t>
      </w:r>
      <w:proofErr w:type="spellEnd"/>
      <w:proofErr w:type="gram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7584BA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7FEDADA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C2B47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03560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A62749">
        <w:rPr>
          <w:noProof w:val="0"/>
        </w:rPr>
        <w:t>qoSCharacteristics</w:t>
      </w:r>
      <w:proofErr w:type="spellEnd"/>
      <w:proofErr w:type="gram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1663D8AA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entifier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F7BBF9D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proofErr w:type="gram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197292F3" w14:textId="77777777" w:rsidR="000B021F" w:rsidRDefault="000B021F" w:rsidP="000B021F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B7C2E7F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46109D2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06697A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PresenceReportingAreaInformation</w:t>
      </w:r>
      <w:proofErr w:type="spellEnd"/>
      <w:proofErr w:type="gram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178FFC9F" w14:textId="77777777" w:rsidR="000B021F" w:rsidRDefault="000B021F" w:rsidP="000B021F">
      <w:pPr>
        <w:pStyle w:val="PL"/>
        <w:rPr>
          <w:noProof w:val="0"/>
        </w:rPr>
      </w:pPr>
    </w:p>
    <w:p w14:paraId="09DB217A" w14:textId="77777777" w:rsidR="000B021F" w:rsidRDefault="000B021F" w:rsidP="000B021F">
      <w:pPr>
        <w:pStyle w:val="PL"/>
        <w:rPr>
          <w:noProof w:val="0"/>
        </w:rPr>
      </w:pPr>
    </w:p>
    <w:p w14:paraId="36A00443" w14:textId="77777777" w:rsidR="000B021F" w:rsidRPr="007D36FE" w:rsidRDefault="000B021F" w:rsidP="000B021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33D047FF" w14:textId="77777777" w:rsidR="000B021F" w:rsidRPr="007F2035" w:rsidRDefault="000B021F" w:rsidP="000B021F">
      <w:pPr>
        <w:pStyle w:val="PL"/>
        <w:rPr>
          <w:noProof w:val="0"/>
          <w:lang w:val="en-US"/>
        </w:rPr>
      </w:pPr>
    </w:p>
    <w:p w14:paraId="5866CA5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A6C669B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BA938B4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5F116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CFAEB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2134E3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03B3CB" w14:textId="77777777" w:rsidR="000B021F" w:rsidRPr="008E7E46" w:rsidRDefault="000B021F" w:rsidP="000B021F">
      <w:pPr>
        <w:pStyle w:val="PL"/>
        <w:rPr>
          <w:noProof w:val="0"/>
        </w:rPr>
      </w:pPr>
    </w:p>
    <w:p w14:paraId="7A152505" w14:textId="77777777" w:rsidR="000B021F" w:rsidRDefault="000B021F" w:rsidP="000B021F">
      <w:pPr>
        <w:pStyle w:val="PL"/>
        <w:rPr>
          <w:noProof w:val="0"/>
        </w:rPr>
      </w:pPr>
    </w:p>
    <w:p w14:paraId="183A2C73" w14:textId="77777777" w:rsidR="000B021F" w:rsidRDefault="000B021F" w:rsidP="000B021F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AC806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6AF3F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C18D0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EF4A5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proofErr w:type="gram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A84C0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F70DBC">
        <w:rPr>
          <w:noProof w:val="0"/>
        </w:rPr>
        <w:t>managementOperation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01C99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B7253">
        <w:rPr>
          <w:noProof w:val="0"/>
        </w:rPr>
        <w:t>operational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EC40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 w:rsidRPr="006B7253">
        <w:rPr>
          <w:noProof w:val="0"/>
        </w:rPr>
        <w:t>administrative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31B968C0" w14:textId="77777777" w:rsidR="000B021F" w:rsidRDefault="000B021F" w:rsidP="000B021F">
      <w:pPr>
        <w:pStyle w:val="PL"/>
        <w:rPr>
          <w:noProof w:val="0"/>
        </w:rPr>
      </w:pPr>
    </w:p>
    <w:p w14:paraId="30F465B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AEF00C3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DFD062B" w14:textId="77777777" w:rsidR="000B021F" w:rsidRDefault="000B021F" w:rsidP="000B021F">
      <w:pPr>
        <w:pStyle w:val="PL"/>
        <w:rPr>
          <w:noProof w:val="0"/>
        </w:rPr>
      </w:pPr>
    </w:p>
    <w:p w14:paraId="5EE2647B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3599C0" w14:textId="77777777" w:rsidR="000B021F" w:rsidRPr="00750C70" w:rsidRDefault="000B021F" w:rsidP="000B021F">
      <w:pPr>
        <w:pStyle w:val="PL"/>
        <w:rPr>
          <w:noProof w:val="0"/>
        </w:rPr>
      </w:pPr>
    </w:p>
    <w:p w14:paraId="5958372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8481222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6FEC62B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A93E171" w14:textId="77777777" w:rsidR="000B021F" w:rsidRPr="00750C70" w:rsidRDefault="000B021F" w:rsidP="000B021F">
      <w:pPr>
        <w:pStyle w:val="PL"/>
        <w:rPr>
          <w:noProof w:val="0"/>
        </w:rPr>
      </w:pPr>
    </w:p>
    <w:p w14:paraId="763C99AB" w14:textId="77777777" w:rsidR="000B021F" w:rsidRPr="00750C70" w:rsidRDefault="000B021F" w:rsidP="000B021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0DE02B5D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6BEC342C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5F9A6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2874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AC2B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B2E06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FC7FF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68F82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6A8DD2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DC4B6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A8A7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073C7F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6FE11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BEC04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8798B8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9EA45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1B7F1D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76A6AD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3599B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4FA8AAF9" w14:textId="77777777" w:rsidR="000B021F" w:rsidRDefault="000B021F" w:rsidP="000B021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4B3FA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nsion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57B057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845C4">
        <w:rPr>
          <w:noProof w:val="0"/>
        </w:rPr>
        <w:t>qoS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232A431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75DA0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DEFB111" w14:textId="77777777" w:rsidR="000B021F" w:rsidRDefault="000B021F" w:rsidP="000B021F">
      <w:pPr>
        <w:pStyle w:val="PL"/>
        <w:rPr>
          <w:noProof w:val="0"/>
        </w:rPr>
      </w:pPr>
    </w:p>
    <w:p w14:paraId="7F68C106" w14:textId="77777777" w:rsidR="000B021F" w:rsidRDefault="000B021F" w:rsidP="000B021F">
      <w:pPr>
        <w:pStyle w:val="PL"/>
        <w:rPr>
          <w:noProof w:val="0"/>
        </w:rPr>
      </w:pPr>
    </w:p>
    <w:p w14:paraId="70C1F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C9E68A4" w14:textId="77777777" w:rsidR="000B021F" w:rsidRDefault="000B021F" w:rsidP="000B021F">
      <w:pPr>
        <w:pStyle w:val="PL"/>
        <w:rPr>
          <w:noProof w:val="0"/>
        </w:rPr>
      </w:pPr>
    </w:p>
    <w:p w14:paraId="442150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D1BACBA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9BE39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1A948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F8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DA999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66E79B" w14:textId="77777777" w:rsidR="000B021F" w:rsidRDefault="000B021F" w:rsidP="000B021F">
      <w:pPr>
        <w:pStyle w:val="PL"/>
        <w:rPr>
          <w:noProof w:val="0"/>
        </w:rPr>
      </w:pPr>
    </w:p>
    <w:p w14:paraId="2CD01A59" w14:textId="77777777" w:rsidR="000B021F" w:rsidRDefault="000B021F" w:rsidP="000B021F">
      <w:pPr>
        <w:pStyle w:val="PL"/>
        <w:rPr>
          <w:noProof w:val="0"/>
        </w:rPr>
      </w:pPr>
    </w:p>
    <w:p w14:paraId="468F9788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0DB51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71AA0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39D49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1FF25F" w14:textId="77777777" w:rsidR="000B021F" w:rsidRDefault="000B021F" w:rsidP="000B021F">
      <w:pPr>
        <w:pStyle w:val="PL"/>
        <w:rPr>
          <w:noProof w:val="0"/>
        </w:rPr>
      </w:pPr>
    </w:p>
    <w:p w14:paraId="68A20AC3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B83DC64" w14:textId="77777777" w:rsidR="000B021F" w:rsidRDefault="000B021F" w:rsidP="000B021F">
      <w:pPr>
        <w:pStyle w:val="PL"/>
        <w:rPr>
          <w:noProof w:val="0"/>
        </w:rPr>
      </w:pPr>
    </w:p>
    <w:p w14:paraId="7CAAC456" w14:textId="77777777" w:rsidR="000B021F" w:rsidRDefault="000B021F" w:rsidP="000B021F">
      <w:pPr>
        <w:pStyle w:val="PL"/>
        <w:rPr>
          <w:noProof w:val="0"/>
        </w:rPr>
      </w:pPr>
    </w:p>
    <w:p w14:paraId="3E3B198B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4FBE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4D94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</w:t>
      </w:r>
      <w:r>
        <w:t>OCK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2D3AF0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492AEF0B" w14:textId="77777777" w:rsidR="000B021F" w:rsidRDefault="000B021F" w:rsidP="000B021F">
      <w:pPr>
        <w:pStyle w:val="PL"/>
      </w:pPr>
      <w:r>
        <w:tab/>
        <w:t>sHUTTINGDOWN (2)</w:t>
      </w:r>
    </w:p>
    <w:p w14:paraId="0F215E14" w14:textId="77777777" w:rsidR="000B021F" w:rsidRDefault="000B021F" w:rsidP="000B021F">
      <w:pPr>
        <w:pStyle w:val="PL"/>
        <w:rPr>
          <w:noProof w:val="0"/>
        </w:rPr>
      </w:pPr>
    </w:p>
    <w:p w14:paraId="0E22DA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12A07F" w14:textId="77777777" w:rsidR="000B021F" w:rsidRDefault="000B021F" w:rsidP="000B021F">
      <w:pPr>
        <w:pStyle w:val="PL"/>
        <w:rPr>
          <w:noProof w:val="0"/>
        </w:rPr>
      </w:pPr>
    </w:p>
    <w:p w14:paraId="67A40831" w14:textId="77777777" w:rsidR="000B021F" w:rsidRPr="00783F45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DB3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76A0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8B896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6B556E" w14:textId="77777777" w:rsidR="000B021F" w:rsidRDefault="000B021F" w:rsidP="000B021F">
      <w:pPr>
        <w:pStyle w:val="PL"/>
        <w:rPr>
          <w:noProof w:val="0"/>
        </w:rPr>
      </w:pPr>
    </w:p>
    <w:p w14:paraId="0CB91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0EA67B" w14:textId="77777777" w:rsidR="000B021F" w:rsidRDefault="000B021F" w:rsidP="000B021F">
      <w:pPr>
        <w:pStyle w:val="PL"/>
        <w:rPr>
          <w:noProof w:val="0"/>
        </w:rPr>
      </w:pPr>
    </w:p>
    <w:p w14:paraId="54158D88" w14:textId="77777777" w:rsidR="000B021F" w:rsidRDefault="000B021F" w:rsidP="000B021F">
      <w:pPr>
        <w:pStyle w:val="PL"/>
        <w:rPr>
          <w:noProof w:val="0"/>
        </w:rPr>
      </w:pPr>
    </w:p>
    <w:p w14:paraId="59E373DF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5E107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4DE4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7DDF2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5075A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61F88F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2D59170" w14:textId="77777777" w:rsidR="000B021F" w:rsidRDefault="000B021F" w:rsidP="000B021F">
      <w:pPr>
        <w:pStyle w:val="PL"/>
        <w:rPr>
          <w:noProof w:val="0"/>
        </w:rPr>
      </w:pPr>
    </w:p>
    <w:p w14:paraId="06397A9D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62195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31713FBE" w14:textId="77777777" w:rsidR="000B021F" w:rsidRDefault="000B021F" w:rsidP="000B021F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60A7399B" w14:textId="77777777" w:rsidR="000B021F" w:rsidRDefault="000B021F" w:rsidP="000B021F">
      <w:pPr>
        <w:pStyle w:val="PL"/>
      </w:pPr>
    </w:p>
    <w:p w14:paraId="0A59EA7F" w14:textId="77777777" w:rsidR="000B021F" w:rsidRPr="008E7E46" w:rsidRDefault="000B021F" w:rsidP="000B021F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3685AEED" w14:textId="77777777" w:rsidR="000B021F" w:rsidRDefault="000B021F" w:rsidP="000B021F">
      <w:pPr>
        <w:pStyle w:val="PL"/>
      </w:pPr>
    </w:p>
    <w:p w14:paraId="41949B0E" w14:textId="77777777" w:rsidR="000B021F" w:rsidRDefault="000B021F" w:rsidP="000B021F">
      <w:pPr>
        <w:pStyle w:val="PL"/>
      </w:pPr>
      <w:r>
        <w:t>APIResultCode</w:t>
      </w:r>
      <w:r>
        <w:tab/>
        <w:t>::= INTEGER</w:t>
      </w:r>
    </w:p>
    <w:p w14:paraId="7D0D4392" w14:textId="77777777" w:rsidR="000B021F" w:rsidRDefault="000B021F" w:rsidP="000B021F">
      <w:pPr>
        <w:pStyle w:val="PL"/>
      </w:pPr>
      <w:r>
        <w:t>--</w:t>
      </w:r>
    </w:p>
    <w:p w14:paraId="00E62FEE" w14:textId="77777777" w:rsidR="000B021F" w:rsidRDefault="000B021F" w:rsidP="000B021F">
      <w:pPr>
        <w:pStyle w:val="PL"/>
      </w:pPr>
      <w:r>
        <w:t>-- See specific API for more information</w:t>
      </w:r>
    </w:p>
    <w:p w14:paraId="19C9628E" w14:textId="77777777" w:rsidR="000B021F" w:rsidRDefault="000B021F" w:rsidP="000B021F">
      <w:pPr>
        <w:pStyle w:val="PL"/>
      </w:pPr>
      <w:r>
        <w:t>--</w:t>
      </w:r>
    </w:p>
    <w:p w14:paraId="5DD691B1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BA009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A505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ac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6D27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039CE13B" w14:textId="77777777" w:rsidR="000B021F" w:rsidRDefault="000B021F" w:rsidP="000B021F">
      <w:pPr>
        <w:pStyle w:val="PL"/>
        <w:rPr>
          <w:noProof w:val="0"/>
        </w:rPr>
      </w:pPr>
    </w:p>
    <w:p w14:paraId="34793D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36196C" w14:textId="77777777" w:rsidR="000B021F" w:rsidRDefault="000B021F" w:rsidP="000B021F">
      <w:pPr>
        <w:pStyle w:val="PL"/>
        <w:rPr>
          <w:noProof w:val="0"/>
        </w:rPr>
      </w:pPr>
    </w:p>
    <w:p w14:paraId="787A1F1F" w14:textId="77777777" w:rsidR="000B021F" w:rsidRDefault="000B021F" w:rsidP="000B021F">
      <w:pPr>
        <w:pStyle w:val="PL"/>
        <w:rPr>
          <w:noProof w:val="0"/>
        </w:rPr>
      </w:pPr>
    </w:p>
    <w:p w14:paraId="0008CEC5" w14:textId="77777777" w:rsidR="000B021F" w:rsidRPr="00783F45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CF0FB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E40C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CC56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1251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9CFE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proofErr w:type="gramEnd"/>
      <w:r>
        <w:rPr>
          <w:noProof w:val="0"/>
        </w:rPr>
        <w:tab/>
        <w:t>(3),</w:t>
      </w:r>
      <w:r>
        <w:t xml:space="preserve"> </w:t>
      </w:r>
    </w:p>
    <w:p w14:paraId="67B80616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proofErr w:type="gramEnd"/>
      <w:r>
        <w:rPr>
          <w:noProof w:val="0"/>
        </w:rPr>
        <w:tab/>
        <w:t>(4)</w:t>
      </w:r>
      <w:r>
        <w:t xml:space="preserve"> </w:t>
      </w:r>
    </w:p>
    <w:p w14:paraId="19CE63A5" w14:textId="77777777" w:rsidR="000B021F" w:rsidRDefault="000B021F" w:rsidP="000B021F">
      <w:pPr>
        <w:pStyle w:val="PL"/>
        <w:rPr>
          <w:noProof w:val="0"/>
        </w:rPr>
      </w:pPr>
    </w:p>
    <w:p w14:paraId="1DD168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5ACE70C" w14:textId="77777777" w:rsidR="000B021F" w:rsidRDefault="000B021F" w:rsidP="000B021F">
      <w:pPr>
        <w:pStyle w:val="PL"/>
        <w:rPr>
          <w:noProof w:val="0"/>
        </w:rPr>
      </w:pPr>
    </w:p>
    <w:p w14:paraId="5528618B" w14:textId="77777777" w:rsidR="000B021F" w:rsidRDefault="000B021F" w:rsidP="000B021F">
      <w:pPr>
        <w:pStyle w:val="PL"/>
      </w:pPr>
    </w:p>
    <w:p w14:paraId="0932F574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2FF22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0D9A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09274F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7B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226BC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31234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C8564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466C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66735E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72EED25B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4F08DA01" w14:textId="77777777" w:rsidR="000B021F" w:rsidRDefault="000B021F" w:rsidP="000B021F">
      <w:pPr>
        <w:pStyle w:val="PL"/>
        <w:rPr>
          <w:noProof w:val="0"/>
        </w:rPr>
      </w:pPr>
    </w:p>
    <w:p w14:paraId="21A03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53BF53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19DF85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1461F9" w14:textId="77777777" w:rsidR="000B021F" w:rsidRDefault="000B021F" w:rsidP="000B021F">
      <w:pPr>
        <w:pStyle w:val="PL"/>
        <w:rPr>
          <w:noProof w:val="0"/>
        </w:rPr>
      </w:pPr>
    </w:p>
    <w:p w14:paraId="3BFF53D1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D3F4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D037FA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65002B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8C7BCE" w14:textId="77777777" w:rsidR="000B021F" w:rsidRDefault="000B021F" w:rsidP="000B021F">
      <w:pPr>
        <w:pStyle w:val="PL"/>
        <w:rPr>
          <w:noProof w:val="0"/>
        </w:rPr>
      </w:pPr>
    </w:p>
    <w:p w14:paraId="72767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1AB68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CD87A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E857A9" w14:textId="77777777" w:rsidR="000B021F" w:rsidRDefault="000B021F" w:rsidP="000B021F">
      <w:pPr>
        <w:pStyle w:val="PL"/>
      </w:pPr>
    </w:p>
    <w:p w14:paraId="7777A311" w14:textId="77777777" w:rsidR="000B021F" w:rsidRDefault="000B021F" w:rsidP="000B021F">
      <w:pPr>
        <w:pStyle w:val="PL"/>
        <w:rPr>
          <w:noProof w:val="0"/>
        </w:rPr>
      </w:pPr>
    </w:p>
    <w:p w14:paraId="43B7B79D" w14:textId="77777777" w:rsidR="000B021F" w:rsidRPr="00B0318A" w:rsidRDefault="000B021F" w:rsidP="000B021F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A0BE65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5915FF1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  <w:lang w:eastAsia="zh-CN"/>
        </w:rPr>
        <w:t>plmnId</w:t>
      </w:r>
      <w:proofErr w:type="spellEnd"/>
      <w:proofErr w:type="gram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251A789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ac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0391231C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ellId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71FC8C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0943AB1" w14:textId="77777777" w:rsidR="000B021F" w:rsidRPr="006A6FC5" w:rsidRDefault="000B021F" w:rsidP="000B021F">
      <w:pPr>
        <w:pStyle w:val="PL"/>
        <w:rPr>
          <w:noProof w:val="0"/>
          <w:lang w:eastAsia="zh-CN"/>
        </w:rPr>
      </w:pPr>
    </w:p>
    <w:p w14:paraId="519C457B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3226DD4" w14:textId="77777777" w:rsidR="000B021F" w:rsidRDefault="000B021F" w:rsidP="000B021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ADC43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0A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31F9B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910EE6" w14:textId="77777777" w:rsidR="000B021F" w:rsidRDefault="000B021F" w:rsidP="000B021F">
      <w:pPr>
        <w:pStyle w:val="PL"/>
        <w:rPr>
          <w:noProof w:val="0"/>
        </w:rPr>
      </w:pPr>
    </w:p>
    <w:p w14:paraId="2DF56991" w14:textId="77777777" w:rsidR="000B021F" w:rsidRDefault="000B021F" w:rsidP="000B021F">
      <w:pPr>
        <w:pStyle w:val="PL"/>
        <w:rPr>
          <w:noProof w:val="0"/>
        </w:rPr>
      </w:pPr>
    </w:p>
    <w:p w14:paraId="3ADFBB9D" w14:textId="77777777" w:rsidR="000B021F" w:rsidRPr="00B179D2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342D4B01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48A33E74" w14:textId="77777777" w:rsidR="000B021F" w:rsidRDefault="000B021F" w:rsidP="000B021F">
      <w:pPr>
        <w:pStyle w:val="PL"/>
      </w:pPr>
    </w:p>
    <w:p w14:paraId="399FC0DB" w14:textId="77777777" w:rsidR="000B021F" w:rsidRDefault="000B021F" w:rsidP="000B021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0B66D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9EF5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GC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406A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P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4410B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52F2C7" w14:textId="77777777" w:rsidR="000B021F" w:rsidRDefault="000B021F" w:rsidP="000B021F">
      <w:pPr>
        <w:pStyle w:val="PL"/>
        <w:rPr>
          <w:noProof w:val="0"/>
        </w:rPr>
      </w:pPr>
    </w:p>
    <w:p w14:paraId="2F38A771" w14:textId="77777777" w:rsidR="000B021F" w:rsidRDefault="000B021F" w:rsidP="000B021F">
      <w:pPr>
        <w:pStyle w:val="PL"/>
        <w:rPr>
          <w:noProof w:val="0"/>
        </w:rPr>
      </w:pPr>
    </w:p>
    <w:p w14:paraId="2B7C6A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145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77519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50E4B1" w14:textId="77777777" w:rsidR="000B021F" w:rsidRDefault="000B021F" w:rsidP="000B021F">
      <w:pPr>
        <w:pStyle w:val="PL"/>
        <w:rPr>
          <w:noProof w:val="0"/>
        </w:rPr>
      </w:pPr>
    </w:p>
    <w:p w14:paraId="246249DF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69B8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10E5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1939A5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37BA5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49842C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A9B959" w14:textId="77777777" w:rsidR="000B021F" w:rsidRDefault="000B021F" w:rsidP="000B021F">
      <w:pPr>
        <w:pStyle w:val="PL"/>
        <w:rPr>
          <w:noProof w:val="0"/>
        </w:rPr>
      </w:pPr>
    </w:p>
    <w:p w14:paraId="0038846C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133CC4B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53F4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E448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B99B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977339" w14:textId="77777777" w:rsidR="000B021F" w:rsidRDefault="000B021F" w:rsidP="000B021F">
      <w:pPr>
        <w:pStyle w:val="PL"/>
        <w:rPr>
          <w:noProof w:val="0"/>
        </w:rPr>
      </w:pPr>
    </w:p>
    <w:p w14:paraId="142C574F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41E20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2C18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25D0D5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7A0CF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4C8E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orNetworkProvidedSubscription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6FDA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BD72F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9382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B561379" w14:textId="77777777" w:rsidR="000B021F" w:rsidRDefault="000B021F" w:rsidP="000B021F">
      <w:pPr>
        <w:pStyle w:val="PL"/>
        <w:rPr>
          <w:noProof w:val="0"/>
        </w:rPr>
      </w:pPr>
    </w:p>
    <w:p w14:paraId="1035E35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E5E9CDF" w14:textId="77777777" w:rsidR="000B021F" w:rsidRPr="00750C70" w:rsidRDefault="000B021F" w:rsidP="000B021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EB52049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55A43B01" w14:textId="77777777" w:rsidR="000B021F" w:rsidRPr="00750C70" w:rsidRDefault="000B021F" w:rsidP="000B021F">
      <w:pPr>
        <w:pStyle w:val="PL"/>
        <w:rPr>
          <w:noProof w:val="0"/>
        </w:rPr>
      </w:pPr>
    </w:p>
    <w:p w14:paraId="18786E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4090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AE92F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C67699" w14:textId="77777777" w:rsidR="000B021F" w:rsidRDefault="000B021F" w:rsidP="000B021F">
      <w:pPr>
        <w:pStyle w:val="PL"/>
        <w:rPr>
          <w:noProof w:val="0"/>
        </w:rPr>
      </w:pPr>
    </w:p>
    <w:p w14:paraId="4EC0CF4E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5DDC9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9223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960CB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78B78B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F2631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0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2310B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E917A12" w14:textId="77777777" w:rsidR="000B021F" w:rsidRDefault="000B021F" w:rsidP="000B021F">
      <w:pPr>
        <w:pStyle w:val="PL"/>
        <w:rPr>
          <w:noProof w:val="0"/>
        </w:rPr>
      </w:pPr>
    </w:p>
    <w:p w14:paraId="3E04D3F7" w14:textId="77777777" w:rsidR="000B021F" w:rsidRDefault="000B021F" w:rsidP="000B021F">
      <w:pPr>
        <w:pStyle w:val="PL"/>
        <w:rPr>
          <w:noProof w:val="0"/>
        </w:rPr>
      </w:pPr>
    </w:p>
    <w:p w14:paraId="5A4472E3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0EF8453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584CF4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311F29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294BCC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2F1C3A4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68F3760D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F04B187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21B7BF5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036F3FC6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5DEE334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1631BB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F5EA9F" w14:textId="77777777" w:rsidR="000B021F" w:rsidRDefault="000B021F" w:rsidP="000B021F">
      <w:pPr>
        <w:pStyle w:val="PL"/>
        <w:rPr>
          <w:noProof w:val="0"/>
        </w:rPr>
      </w:pPr>
    </w:p>
    <w:p w14:paraId="51367EAC" w14:textId="77777777" w:rsidR="000B021F" w:rsidRDefault="000B021F" w:rsidP="000B021F">
      <w:pPr>
        <w:pStyle w:val="PL"/>
        <w:rPr>
          <w:noProof w:val="0"/>
        </w:rPr>
      </w:pPr>
    </w:p>
    <w:p w14:paraId="32A66D11" w14:textId="77777777" w:rsidR="000B021F" w:rsidRDefault="000B021F" w:rsidP="000B021F">
      <w:pPr>
        <w:pStyle w:val="PL"/>
        <w:rPr>
          <w:noProof w:val="0"/>
        </w:rPr>
      </w:pPr>
    </w:p>
    <w:p w14:paraId="35B30430" w14:textId="77777777" w:rsidR="000B021F" w:rsidRDefault="000B021F" w:rsidP="000B021F">
      <w:pPr>
        <w:pStyle w:val="PL"/>
        <w:rPr>
          <w:noProof w:val="0"/>
        </w:rPr>
      </w:pPr>
    </w:p>
    <w:p w14:paraId="2FB46534" w14:textId="77777777" w:rsidR="000B021F" w:rsidRDefault="000B021F" w:rsidP="000B021F">
      <w:pPr>
        <w:pStyle w:val="PL"/>
        <w:rPr>
          <w:noProof w:val="0"/>
        </w:rPr>
      </w:pPr>
    </w:p>
    <w:p w14:paraId="369B4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7DC4F4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7EB296E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NASRelCau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63A104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2CFA4B" w14:textId="77777777" w:rsidR="000B021F" w:rsidRPr="00721B72" w:rsidRDefault="000B021F" w:rsidP="000B021F">
      <w:pPr>
        <w:pStyle w:val="PL"/>
        <w:rPr>
          <w:noProof w:val="0"/>
        </w:rPr>
      </w:pPr>
    </w:p>
    <w:p w14:paraId="5F8AF06D" w14:textId="77777777" w:rsidR="000B021F" w:rsidRDefault="000B021F" w:rsidP="000B021F">
      <w:pPr>
        <w:pStyle w:val="PL"/>
        <w:rPr>
          <w:noProof w:val="0"/>
        </w:rPr>
      </w:pPr>
    </w:p>
    <w:p w14:paraId="703675FD" w14:textId="77777777" w:rsidR="000B021F" w:rsidRDefault="000B021F" w:rsidP="000B021F">
      <w:pPr>
        <w:pStyle w:val="PL"/>
        <w:rPr>
          <w:noProof w:val="0"/>
        </w:rPr>
      </w:pPr>
    </w:p>
    <w:p w14:paraId="745956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55ACFA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BD9C5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84CCF6" w14:textId="77777777" w:rsidR="000B021F" w:rsidRDefault="000B021F" w:rsidP="000B021F">
      <w:pPr>
        <w:pStyle w:val="PL"/>
        <w:rPr>
          <w:noProof w:val="0"/>
        </w:rPr>
      </w:pPr>
    </w:p>
    <w:p w14:paraId="0DB7F4A1" w14:textId="77777777" w:rsidR="000B021F" w:rsidRDefault="000B021F" w:rsidP="000B021F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53070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1DD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5AEE7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520596BE" w14:textId="77777777" w:rsidR="000B021F" w:rsidRDefault="000B021F" w:rsidP="000B021F">
      <w:pPr>
        <w:pStyle w:val="PL"/>
        <w:rPr>
          <w:noProof w:val="0"/>
        </w:rPr>
      </w:pPr>
    </w:p>
    <w:p w14:paraId="3B74D0DD" w14:textId="77777777" w:rsidR="000B021F" w:rsidRDefault="000B021F" w:rsidP="000B021F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B7D7F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A2B3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C8F7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DBBE1F" w14:textId="77777777" w:rsidR="000B021F" w:rsidRPr="00E44057" w:rsidRDefault="000B021F" w:rsidP="000B021F">
      <w:pPr>
        <w:pStyle w:val="PL"/>
        <w:rPr>
          <w:noProof w:val="0"/>
          <w:snapToGrid w:val="0"/>
        </w:rPr>
      </w:pPr>
    </w:p>
    <w:p w14:paraId="45199D9A" w14:textId="77777777" w:rsidR="000B021F" w:rsidRDefault="000B021F" w:rsidP="000B021F">
      <w:pPr>
        <w:pStyle w:val="PL"/>
        <w:rPr>
          <w:noProof w:val="0"/>
        </w:rPr>
      </w:pPr>
    </w:p>
    <w:p w14:paraId="02BFFDFB" w14:textId="77777777" w:rsidR="000B021F" w:rsidRDefault="000B021F" w:rsidP="000B021F">
      <w:pPr>
        <w:pStyle w:val="PL"/>
        <w:rPr>
          <w:noProof w:val="0"/>
        </w:rPr>
      </w:pPr>
    </w:p>
    <w:p w14:paraId="1A7F4247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F1E6B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033F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BAE384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0CB71C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67D46E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proofErr w:type="gram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proofErr w:type="gram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5BA76593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aRP</w:t>
      </w:r>
      <w:proofErr w:type="spellEnd"/>
      <w:proofErr w:type="gram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3FF09A1C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qoSNotificationControl</w:t>
      </w:r>
      <w:proofErr w:type="spellEnd"/>
      <w:proofErr w:type="gram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0C54F89F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32D29413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3876C1A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D4AFB10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08E5195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EDC8085" w14:textId="77777777" w:rsidR="000B021F" w:rsidRDefault="000B021F" w:rsidP="000B021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2C3B3B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77634E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37BB6ADE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2BFFA1FD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08F62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6C91DD4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4C8A4A19" w14:textId="77777777" w:rsidR="000B021F" w:rsidRDefault="000B021F" w:rsidP="000B021F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0497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28E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BF47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2E2CDC" w14:textId="77777777" w:rsidR="000B021F" w:rsidRPr="00721B72" w:rsidRDefault="000B021F" w:rsidP="000B021F">
      <w:pPr>
        <w:pStyle w:val="PL"/>
        <w:rPr>
          <w:noProof w:val="0"/>
          <w:snapToGrid w:val="0"/>
        </w:rPr>
      </w:pPr>
    </w:p>
    <w:p w14:paraId="7B7BF2C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1D83B3" w14:textId="77777777" w:rsidR="000B021F" w:rsidRDefault="000B021F" w:rsidP="000B021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05247E9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7F9DA655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03124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36E0E9F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D7C56B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618585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F02E18A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C9371B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F7DE8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0C5D7A1B" w14:textId="77777777" w:rsidR="000B021F" w:rsidRDefault="000B021F" w:rsidP="000B021F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922258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E060C4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911B2A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70030C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5BEF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B102267" w14:textId="77777777" w:rsidR="000B021F" w:rsidRDefault="000B021F" w:rsidP="000B021F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250491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B5FEA8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9B4E8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C599D0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4EACF57" w14:textId="77777777" w:rsidR="000B021F" w:rsidRPr="00B0318A" w:rsidRDefault="000B021F" w:rsidP="000B021F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6F2131B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677D3616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ocationNumber</w:t>
      </w:r>
      <w:proofErr w:type="spellEnd"/>
      <w:proofErr w:type="gramEnd"/>
      <w:r w:rsidRPr="00B0318A">
        <w:rPr>
          <w:noProof w:val="0"/>
        </w:rPr>
        <w:t xml:space="preserve">              [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4990C68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g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521D0F65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s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3FE4742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3A49BE1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A0D2BE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65915D4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42A73D9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ageOfLocationInformation</w:t>
      </w:r>
      <w:proofErr w:type="spellEnd"/>
      <w:proofErr w:type="gram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24F34A1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ueLocationTimestamp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246EF61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graphical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4FE42CC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detic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7F9750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F50F8E" w14:textId="77777777" w:rsidR="000B021F" w:rsidRDefault="000B021F" w:rsidP="000B021F">
      <w:pPr>
        <w:pStyle w:val="PL"/>
        <w:rPr>
          <w:noProof w:val="0"/>
        </w:rPr>
      </w:pPr>
    </w:p>
    <w:p w14:paraId="5662AFFF" w14:textId="77777777" w:rsidR="000B021F" w:rsidRDefault="000B021F" w:rsidP="000B021F">
      <w:pPr>
        <w:pStyle w:val="PL"/>
        <w:rPr>
          <w:noProof w:val="0"/>
        </w:rPr>
      </w:pPr>
    </w:p>
    <w:p w14:paraId="2306BBC1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45DA717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7DFFE3D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7293EA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4566EDA" w14:textId="77777777" w:rsidR="000B021F" w:rsidRDefault="000B021F" w:rsidP="000B021F">
      <w:pPr>
        <w:pStyle w:val="PL"/>
        <w:rPr>
          <w:lang w:eastAsia="zh-CN"/>
        </w:rPr>
      </w:pPr>
    </w:p>
    <w:p w14:paraId="62E792A3" w14:textId="77777777" w:rsidR="000B021F" w:rsidRDefault="000B021F" w:rsidP="000B021F">
      <w:pPr>
        <w:pStyle w:val="PL"/>
        <w:rPr>
          <w:lang w:eastAsia="zh-CN"/>
        </w:rPr>
      </w:pPr>
    </w:p>
    <w:p w14:paraId="68F15134" w14:textId="77777777" w:rsidR="000B021F" w:rsidRPr="00452B63" w:rsidRDefault="000B021F" w:rsidP="000B021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lastRenderedPageBreak/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0CC51781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0235AA7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596147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6AF5CBDD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29ADB29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9D6BA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wa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7DADE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140960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46CCC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b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3848C393" w14:textId="77777777" w:rsidR="000B021F" w:rsidRDefault="000B021F" w:rsidP="000B021F">
      <w:pPr>
        <w:pStyle w:val="PL"/>
        <w:rPr>
          <w:noProof w:val="0"/>
        </w:rPr>
      </w:pPr>
    </w:p>
    <w:p w14:paraId="5A839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696DE5C" w14:textId="77777777" w:rsidR="000B021F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64DD2332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129C22B6" w14:textId="77777777" w:rsidR="000B021F" w:rsidRDefault="000B021F" w:rsidP="000B021F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AEC69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A85DA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6C2BB3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63A3378F" w14:textId="77777777" w:rsidR="000B021F" w:rsidRDefault="000B021F" w:rsidP="000B021F">
      <w:pPr>
        <w:pStyle w:val="PL"/>
        <w:rPr>
          <w:noProof w:val="0"/>
        </w:rPr>
      </w:pPr>
    </w:p>
    <w:p w14:paraId="079751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31D77B5" w14:textId="77777777" w:rsidR="000B021F" w:rsidRDefault="000B021F" w:rsidP="000B021F">
      <w:pPr>
        <w:pStyle w:val="PL"/>
        <w:rPr>
          <w:noProof w:val="0"/>
        </w:rPr>
      </w:pPr>
    </w:p>
    <w:p w14:paraId="2C8632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3AC1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H</w:t>
      </w:r>
    </w:p>
    <w:p w14:paraId="7015F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085BAD" w14:textId="77777777" w:rsidR="000B021F" w:rsidRDefault="000B021F" w:rsidP="000B021F">
      <w:pPr>
        <w:pStyle w:val="PL"/>
        <w:rPr>
          <w:noProof w:val="0"/>
        </w:rPr>
      </w:pPr>
    </w:p>
    <w:p w14:paraId="36B1CC6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DFB2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6CF9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DB10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C9541A2" w14:textId="77777777" w:rsidR="000B021F" w:rsidRDefault="000B021F" w:rsidP="000B021F">
      <w:pPr>
        <w:pStyle w:val="PL"/>
        <w:rPr>
          <w:noProof w:val="0"/>
        </w:rPr>
      </w:pPr>
    </w:p>
    <w:p w14:paraId="7503A08A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32D348" w14:textId="77777777" w:rsidR="000B021F" w:rsidRPr="00802878" w:rsidRDefault="000B021F" w:rsidP="000B021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63E042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62390E" w14:textId="77777777" w:rsidR="000B021F" w:rsidRDefault="000B021F" w:rsidP="000B021F">
      <w:pPr>
        <w:pStyle w:val="PL"/>
        <w:rPr>
          <w:noProof w:val="0"/>
        </w:rPr>
      </w:pPr>
    </w:p>
    <w:p w14:paraId="2C338A8E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505733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C5E39D1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nd</w:t>
      </w:r>
      <w:proofErr w:type="gramEnd"/>
      <w:r>
        <w:rPr>
          <w:noProof w:val="0"/>
        </w:rPr>
        <w:t xml:space="preserve"> not included if the status is unknown</w:t>
      </w:r>
    </w:p>
    <w:p w14:paraId="05DCDBC0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4E6F98B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C000417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17A9C1D8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67E4CFD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65C77BB" w14:textId="77777777" w:rsidR="000B021F" w:rsidRDefault="000B021F" w:rsidP="000B021F">
      <w:pPr>
        <w:pStyle w:val="PL"/>
        <w:rPr>
          <w:noProof w:val="0"/>
        </w:rPr>
      </w:pPr>
    </w:p>
    <w:p w14:paraId="7469F10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50D7A3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7B6D5B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4D066" w14:textId="77777777" w:rsidR="000B021F" w:rsidRDefault="000B021F" w:rsidP="000B021F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9CBA5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A0E3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B4946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327E63" w14:textId="77777777" w:rsidR="000B021F" w:rsidRDefault="000B021F" w:rsidP="000B021F">
      <w:pPr>
        <w:pStyle w:val="PL"/>
        <w:rPr>
          <w:noProof w:val="0"/>
        </w:rPr>
      </w:pPr>
    </w:p>
    <w:p w14:paraId="6D276DB6" w14:textId="77777777" w:rsidR="000B021F" w:rsidRDefault="000B021F" w:rsidP="000B021F">
      <w:pPr>
        <w:pStyle w:val="PL"/>
        <w:rPr>
          <w:noProof w:val="0"/>
        </w:rPr>
      </w:pPr>
    </w:p>
    <w:p w14:paraId="1CA8BF7A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0C675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89962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S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1F6355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40DFB33A" w14:textId="77777777" w:rsidR="000B021F" w:rsidRDefault="000B021F" w:rsidP="000B021F">
      <w:pPr>
        <w:pStyle w:val="PL"/>
        <w:rPr>
          <w:noProof w:val="0"/>
        </w:rPr>
      </w:pPr>
    </w:p>
    <w:p w14:paraId="60EB87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6B6FB6C" w14:textId="77777777" w:rsidR="000B021F" w:rsidRDefault="000B021F" w:rsidP="000B021F">
      <w:pPr>
        <w:pStyle w:val="PL"/>
        <w:rPr>
          <w:noProof w:val="0"/>
        </w:rPr>
      </w:pPr>
    </w:p>
    <w:p w14:paraId="74D8391F" w14:textId="77777777" w:rsidR="000B021F" w:rsidRDefault="000B021F" w:rsidP="000B021F">
      <w:pPr>
        <w:pStyle w:val="PL"/>
      </w:pPr>
      <w:r>
        <w:t>LocationAreaId</w:t>
      </w:r>
      <w:r>
        <w:tab/>
        <w:t>::= SEQUENCE</w:t>
      </w:r>
    </w:p>
    <w:p w14:paraId="261440C4" w14:textId="77777777" w:rsidR="000B021F" w:rsidRDefault="000B021F" w:rsidP="000B021F">
      <w:pPr>
        <w:pStyle w:val="PL"/>
      </w:pPr>
      <w:r>
        <w:t>{</w:t>
      </w:r>
    </w:p>
    <w:p w14:paraId="72056542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40A8ECF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4158287" w14:textId="77777777" w:rsidR="000B021F" w:rsidRDefault="000B021F" w:rsidP="000B021F">
      <w:pPr>
        <w:pStyle w:val="PL"/>
      </w:pPr>
      <w:r>
        <w:t>}</w:t>
      </w:r>
    </w:p>
    <w:p w14:paraId="383D3B07" w14:textId="77777777" w:rsidR="000B021F" w:rsidRDefault="000B021F" w:rsidP="000B021F">
      <w:pPr>
        <w:pStyle w:val="PL"/>
      </w:pPr>
    </w:p>
    <w:p w14:paraId="200E480C" w14:textId="77777777" w:rsidR="000B021F" w:rsidRDefault="000B021F" w:rsidP="000B021F">
      <w:pPr>
        <w:pStyle w:val="PL"/>
      </w:pPr>
      <w:r>
        <w:t>LocationNumber</w:t>
      </w:r>
      <w:r>
        <w:tab/>
        <w:t>::= UTF8String</w:t>
      </w:r>
    </w:p>
    <w:p w14:paraId="5EEEB94B" w14:textId="77777777" w:rsidR="000B021F" w:rsidRDefault="000B021F" w:rsidP="000B021F">
      <w:pPr>
        <w:pStyle w:val="PL"/>
      </w:pPr>
      <w:r>
        <w:t xml:space="preserve">-- </w:t>
      </w:r>
    </w:p>
    <w:p w14:paraId="07475049" w14:textId="77777777" w:rsidR="000B021F" w:rsidRDefault="000B021F" w:rsidP="000B021F">
      <w:pPr>
        <w:pStyle w:val="PL"/>
      </w:pPr>
      <w:r>
        <w:t>-- See 3GPP TS 29.571 [249] for details</w:t>
      </w:r>
    </w:p>
    <w:p w14:paraId="55DFB26C" w14:textId="77777777" w:rsidR="000B021F" w:rsidRDefault="000B021F" w:rsidP="000B021F">
      <w:pPr>
        <w:pStyle w:val="PL"/>
      </w:pPr>
      <w:r>
        <w:t xml:space="preserve">-- </w:t>
      </w:r>
    </w:p>
    <w:p w14:paraId="01CCB207" w14:textId="77777777" w:rsidR="000B021F" w:rsidRDefault="000B021F" w:rsidP="000B021F">
      <w:pPr>
        <w:pStyle w:val="PL"/>
      </w:pPr>
    </w:p>
    <w:p w14:paraId="24D67363" w14:textId="77777777" w:rsidR="000B021F" w:rsidRPr="00452B63" w:rsidRDefault="000B021F" w:rsidP="000B021F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2156353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19904723" w14:textId="77777777" w:rsidR="000B021F" w:rsidRDefault="000B021F" w:rsidP="000B021F">
      <w:pPr>
        <w:pStyle w:val="PL"/>
        <w:rPr>
          <w:lang w:eastAsia="zh-CN"/>
        </w:rPr>
      </w:pPr>
    </w:p>
    <w:p w14:paraId="4F05D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230557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1090A1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848C53" w14:textId="77777777" w:rsidR="000B021F" w:rsidRDefault="000B021F" w:rsidP="000B021F">
      <w:pPr>
        <w:pStyle w:val="PL"/>
        <w:rPr>
          <w:lang w:eastAsia="zh-CN" w:bidi="ar-IQ"/>
        </w:rPr>
      </w:pPr>
    </w:p>
    <w:p w14:paraId="5308167B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8534D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2ED947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A98F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63FC1F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A4E634D" w14:textId="77777777" w:rsidR="000B021F" w:rsidRDefault="000B021F" w:rsidP="000B021F">
      <w:pPr>
        <w:pStyle w:val="PL"/>
        <w:rPr>
          <w:noProof w:val="0"/>
        </w:rPr>
      </w:pPr>
    </w:p>
    <w:p w14:paraId="0C445E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5E988E6" w14:textId="77777777" w:rsidR="000B021F" w:rsidRDefault="000B021F" w:rsidP="000B021F">
      <w:pPr>
        <w:pStyle w:val="PL"/>
        <w:rPr>
          <w:lang w:eastAsia="zh-CN" w:bidi="ar-IQ"/>
        </w:rPr>
      </w:pPr>
    </w:p>
    <w:p w14:paraId="5B35AED4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580DB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755B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047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6551AE20" w14:textId="77777777" w:rsidR="000B021F" w:rsidRDefault="000B021F" w:rsidP="000B021F">
      <w:pPr>
        <w:pStyle w:val="PL"/>
        <w:rPr>
          <w:noProof w:val="0"/>
        </w:rPr>
      </w:pPr>
    </w:p>
    <w:p w14:paraId="0991E9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DBF5D55" w14:textId="77777777" w:rsidR="000B021F" w:rsidRDefault="000B021F" w:rsidP="000B021F">
      <w:pPr>
        <w:pStyle w:val="PL"/>
        <w:rPr>
          <w:noProof w:val="0"/>
        </w:rPr>
      </w:pPr>
    </w:p>
    <w:p w14:paraId="716C4F88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3340373" w14:textId="77777777" w:rsidR="000B021F" w:rsidRPr="002C5DEF" w:rsidRDefault="000B021F" w:rsidP="000B021F">
      <w:pPr>
        <w:pStyle w:val="PL"/>
        <w:rPr>
          <w:noProof w:val="0"/>
          <w:lang w:val="en-US"/>
        </w:rPr>
      </w:pPr>
    </w:p>
    <w:p w14:paraId="5D75341C" w14:textId="77777777" w:rsidR="000B021F" w:rsidRPr="00452B63" w:rsidRDefault="000B021F" w:rsidP="000B021F">
      <w:pPr>
        <w:pStyle w:val="PL"/>
        <w:rPr>
          <w:noProof w:val="0"/>
        </w:rPr>
      </w:pPr>
    </w:p>
    <w:p w14:paraId="745CEE23" w14:textId="77777777" w:rsidR="000B021F" w:rsidRPr="00783F45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C2897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C5BDF0A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Request</w:t>
      </w:r>
      <w:proofErr w:type="spellEnd"/>
      <w:proofErr w:type="gram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5B884E75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proofErr w:type="gram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1736D7D1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2E0223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311FC0C" w14:textId="77777777" w:rsidR="000B021F" w:rsidRDefault="000B021F" w:rsidP="000B021F">
      <w:pPr>
        <w:pStyle w:val="PL"/>
        <w:rPr>
          <w:noProof w:val="0"/>
        </w:rPr>
      </w:pPr>
    </w:p>
    <w:p w14:paraId="03FF2A7C" w14:textId="77777777" w:rsidR="000B021F" w:rsidRDefault="000B021F" w:rsidP="000B021F">
      <w:pPr>
        <w:pStyle w:val="PL"/>
        <w:rPr>
          <w:noProof w:val="0"/>
        </w:rPr>
      </w:pPr>
    </w:p>
    <w:p w14:paraId="6F0D8D84" w14:textId="77777777" w:rsidR="000B021F" w:rsidRPr="002C5DEF" w:rsidRDefault="000B021F" w:rsidP="000B021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5FB03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9B5C9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0E0DE8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468FAA82" w14:textId="77777777" w:rsidR="000B021F" w:rsidRDefault="000B021F" w:rsidP="000B021F">
      <w:pPr>
        <w:pStyle w:val="PL"/>
        <w:rPr>
          <w:noProof w:val="0"/>
        </w:rPr>
      </w:pPr>
    </w:p>
    <w:p w14:paraId="108D19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01C7474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AC4681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2199DD4" w14:textId="77777777" w:rsidR="000B021F" w:rsidRDefault="000B021F" w:rsidP="000B021F">
      <w:pPr>
        <w:pStyle w:val="PL"/>
        <w:rPr>
          <w:noProof w:val="0"/>
        </w:rPr>
      </w:pPr>
    </w:p>
    <w:p w14:paraId="4BC8951F" w14:textId="77777777" w:rsidR="000B021F" w:rsidRPr="0009176B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90DAE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CEE9E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93648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327C233E" w14:textId="77777777" w:rsidR="000B021F" w:rsidRDefault="000B021F" w:rsidP="000B021F">
      <w:pPr>
        <w:pStyle w:val="PL"/>
        <w:rPr>
          <w:noProof w:val="0"/>
        </w:rPr>
      </w:pPr>
    </w:p>
    <w:p w14:paraId="5F60D8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15395E4" w14:textId="77777777" w:rsidR="000B021F" w:rsidRDefault="000B021F" w:rsidP="000B021F">
      <w:pPr>
        <w:pStyle w:val="PL"/>
        <w:rPr>
          <w:noProof w:val="0"/>
        </w:rPr>
      </w:pPr>
    </w:p>
    <w:p w14:paraId="1EAA127D" w14:textId="77777777" w:rsidR="000B021F" w:rsidRDefault="000B021F" w:rsidP="000B021F">
      <w:pPr>
        <w:pStyle w:val="PL"/>
        <w:rPr>
          <w:noProof w:val="0"/>
        </w:rPr>
      </w:pPr>
    </w:p>
    <w:p w14:paraId="7D9403E6" w14:textId="77777777" w:rsidR="000B021F" w:rsidRPr="00783F45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2667B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08E5C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 w:rsidRPr="00AF0F07">
        <w:rPr>
          <w:noProof w:val="0"/>
        </w:rPr>
        <w:t>SteerModeValue</w:t>
      </w:r>
      <w:proofErr w:type="spellEnd"/>
      <w:r>
        <w:rPr>
          <w:noProof w:val="0"/>
        </w:rPr>
        <w:t xml:space="preserve"> OPTIONAL,</w:t>
      </w:r>
    </w:p>
    <w:p w14:paraId="10705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41C7EA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2D6ECE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</w:t>
      </w:r>
      <w:r w:rsidRPr="00AF0F07">
        <w:t>gLoa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EF8F4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7FC833A0" w14:textId="77777777" w:rsidR="000B021F" w:rsidRDefault="000B021F" w:rsidP="000B021F">
      <w:pPr>
        <w:pStyle w:val="PL"/>
        <w:rPr>
          <w:noProof w:val="0"/>
        </w:rPr>
      </w:pPr>
    </w:p>
    <w:p w14:paraId="3E7187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46CBA67" w14:textId="77777777" w:rsidR="000B021F" w:rsidRDefault="000B021F" w:rsidP="000B021F">
      <w:pPr>
        <w:pStyle w:val="PL"/>
        <w:rPr>
          <w:noProof w:val="0"/>
        </w:rPr>
      </w:pPr>
    </w:p>
    <w:p w14:paraId="7A37BA83" w14:textId="77777777" w:rsidR="000B021F" w:rsidRPr="00452B63" w:rsidRDefault="000B021F" w:rsidP="000B021F">
      <w:pPr>
        <w:pStyle w:val="PL"/>
        <w:rPr>
          <w:noProof w:val="0"/>
          <w:lang w:val="en-US"/>
        </w:rPr>
      </w:pPr>
    </w:p>
    <w:p w14:paraId="46FB1D2A" w14:textId="77777777" w:rsidR="000B021F" w:rsidRDefault="000B021F" w:rsidP="000B021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A9AAB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B40B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1CA3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MICO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DAE83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EBE58F" w14:textId="77777777" w:rsidR="000B021F" w:rsidRDefault="000B021F" w:rsidP="000B021F">
      <w:pPr>
        <w:pStyle w:val="PL"/>
        <w:rPr>
          <w:noProof w:val="0"/>
        </w:rPr>
      </w:pPr>
    </w:p>
    <w:p w14:paraId="76D29B54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9DD3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9C535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tiona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D94B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adi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EC709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strictedMobility</w:t>
      </w:r>
      <w:proofErr w:type="spellEnd"/>
      <w:proofErr w:type="gramEnd"/>
      <w:r>
        <w:rPr>
          <w:noProof w:val="0"/>
        </w:rPr>
        <w:tab/>
        <w:t>(2),</w:t>
      </w:r>
    </w:p>
    <w:p w14:paraId="35A8EC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ullyMobi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3)</w:t>
      </w:r>
    </w:p>
    <w:p w14:paraId="2C75D28C" w14:textId="77777777" w:rsidR="000B021F" w:rsidRDefault="000B021F" w:rsidP="000B021F">
      <w:pPr>
        <w:pStyle w:val="PL"/>
        <w:rPr>
          <w:noProof w:val="0"/>
        </w:rPr>
      </w:pPr>
    </w:p>
    <w:p w14:paraId="3F1B14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EBBC6C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4AA82365" w14:textId="77777777" w:rsidR="000B021F" w:rsidRDefault="000B021F" w:rsidP="000B021F">
      <w:pPr>
        <w:pStyle w:val="PL"/>
        <w:rPr>
          <w:noProof w:val="0"/>
        </w:rPr>
      </w:pPr>
    </w:p>
    <w:p w14:paraId="2F62C152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sc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A9F22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F306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74EA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C2447F" w14:textId="77777777" w:rsidR="000B021F" w:rsidRDefault="000B021F" w:rsidP="000B021F">
      <w:pPr>
        <w:pStyle w:val="PL"/>
        <w:rPr>
          <w:noProof w:val="0"/>
        </w:rPr>
      </w:pPr>
    </w:p>
    <w:p w14:paraId="3DCA8A96" w14:textId="77777777" w:rsidR="000B021F" w:rsidRDefault="000B021F" w:rsidP="000B021F">
      <w:pPr>
        <w:pStyle w:val="PL"/>
        <w:rPr>
          <w:noProof w:val="0"/>
        </w:rPr>
      </w:pPr>
    </w:p>
    <w:p w14:paraId="1E337D27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85500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0BDA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51D075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usedUnitContain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4540AB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5D06B6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ultihomed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6587F4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BF9562" w14:textId="77777777" w:rsidR="000B021F" w:rsidRDefault="000B021F" w:rsidP="000B021F">
      <w:pPr>
        <w:pStyle w:val="PL"/>
        <w:rPr>
          <w:noProof w:val="0"/>
        </w:rPr>
      </w:pPr>
    </w:p>
    <w:p w14:paraId="6FD297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0A437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0DCA2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2D7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DD95D5C" w14:textId="77777777" w:rsidR="000B021F" w:rsidRDefault="000B021F" w:rsidP="000B021F">
      <w:pPr>
        <w:pStyle w:val="PL"/>
        <w:rPr>
          <w:noProof w:val="0"/>
        </w:rPr>
      </w:pPr>
    </w:p>
    <w:p w14:paraId="06DF5663" w14:textId="77777777" w:rsidR="000B021F" w:rsidRDefault="000B021F" w:rsidP="000B021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4101BD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A3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14C35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B4FEA8" w14:textId="77777777" w:rsidR="000B021F" w:rsidRDefault="000B021F" w:rsidP="000B021F">
      <w:pPr>
        <w:pStyle w:val="PL"/>
        <w:rPr>
          <w:noProof w:val="0"/>
        </w:rPr>
      </w:pPr>
    </w:p>
    <w:p w14:paraId="519A125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EBEDDB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1B4B7E5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A3B4599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0EE9BE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840C5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27E681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rt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0FEBF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580F3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w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5A6076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fcNod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41A5F5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16C837C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A115019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253A916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52E8A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14F8881" w14:textId="77777777" w:rsidR="000B021F" w:rsidRDefault="000B021F" w:rsidP="000B021F">
      <w:pPr>
        <w:pStyle w:val="PL"/>
        <w:rPr>
          <w:noProof w:val="0"/>
        </w:rPr>
      </w:pPr>
    </w:p>
    <w:p w14:paraId="2334888B" w14:textId="77777777" w:rsidR="000B021F" w:rsidRDefault="000B021F" w:rsidP="000B021F">
      <w:pPr>
        <w:pStyle w:val="PL"/>
        <w:rPr>
          <w:noProof w:val="0"/>
        </w:rPr>
      </w:pPr>
    </w:p>
    <w:p w14:paraId="31670182" w14:textId="77777777" w:rsidR="000B021F" w:rsidRDefault="000B021F" w:rsidP="000B021F">
      <w:pPr>
        <w:pStyle w:val="PL"/>
      </w:pPr>
    </w:p>
    <w:p w14:paraId="57B196DE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52F596CB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2A6C2E9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42904454" w14:textId="77777777" w:rsidR="000B021F" w:rsidRDefault="000B021F" w:rsidP="000B021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39A22A2" w14:textId="77777777" w:rsidR="000B021F" w:rsidRDefault="000B021F" w:rsidP="000B021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3B2F6BB5" w14:textId="77777777" w:rsidR="000B021F" w:rsidRDefault="000B021F" w:rsidP="000B021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2543C3D7" w14:textId="77777777" w:rsidR="000B021F" w:rsidRDefault="000B021F" w:rsidP="000B021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33BCD4B7" w14:textId="77777777" w:rsidR="000B021F" w:rsidRDefault="000B021F" w:rsidP="000B021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6E394080" w14:textId="77777777" w:rsidR="000B021F" w:rsidRDefault="000B021F" w:rsidP="000B021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256C6E68" w14:textId="77777777" w:rsidR="000B021F" w:rsidRDefault="000B021F" w:rsidP="000B021F">
      <w:pPr>
        <w:pStyle w:val="PL"/>
      </w:pPr>
    </w:p>
    <w:p w14:paraId="4BD441A8" w14:textId="77777777" w:rsidR="000B021F" w:rsidRDefault="000B021F" w:rsidP="000B021F">
      <w:pPr>
        <w:pStyle w:val="PL"/>
      </w:pPr>
      <w:r>
        <w:t>}</w:t>
      </w:r>
    </w:p>
    <w:p w14:paraId="28E79483" w14:textId="77777777" w:rsidR="000B021F" w:rsidRDefault="000B021F" w:rsidP="000B021F">
      <w:pPr>
        <w:pStyle w:val="PL"/>
      </w:pPr>
    </w:p>
    <w:p w14:paraId="57392E32" w14:textId="77777777" w:rsidR="000B021F" w:rsidRDefault="000B021F" w:rsidP="000B021F">
      <w:pPr>
        <w:pStyle w:val="PL"/>
      </w:pPr>
    </w:p>
    <w:p w14:paraId="47AE0E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A6D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F35A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D4DAC8" w14:textId="77777777" w:rsidR="000B021F" w:rsidRPr="00C41449" w:rsidRDefault="000B021F" w:rsidP="000B021F">
      <w:pPr>
        <w:pStyle w:val="PL"/>
        <w:rPr>
          <w:noProof w:val="0"/>
        </w:rPr>
      </w:pPr>
    </w:p>
    <w:p w14:paraId="26DA191A" w14:textId="77777777" w:rsidR="000B021F" w:rsidRDefault="000B021F" w:rsidP="000B021F">
      <w:pPr>
        <w:pStyle w:val="PL"/>
        <w:rPr>
          <w:noProof w:val="0"/>
        </w:rPr>
      </w:pPr>
    </w:p>
    <w:p w14:paraId="1801CA3F" w14:textId="77777777" w:rsidR="000B021F" w:rsidRDefault="000B021F" w:rsidP="000B021F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7B897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F99B1D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66486D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03AB41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C0A13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098C7E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DE49AB2" w14:textId="77777777" w:rsidR="000B021F" w:rsidRPr="007363EE" w:rsidRDefault="000B021F" w:rsidP="000B021F">
      <w:pPr>
        <w:pStyle w:val="PL"/>
        <w:rPr>
          <w:noProof w:val="0"/>
        </w:rPr>
      </w:pPr>
    </w:p>
    <w:p w14:paraId="760F956C" w14:textId="77777777" w:rsidR="000B021F" w:rsidRDefault="000B021F" w:rsidP="000B021F">
      <w:pPr>
        <w:pStyle w:val="PL"/>
        <w:rPr>
          <w:noProof w:val="0"/>
        </w:rPr>
      </w:pPr>
    </w:p>
    <w:p w14:paraId="4EE44CB1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75EF0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4C96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a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15290D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62F949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09481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2C29CD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AC0D9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FQD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3355533F" w14:textId="77777777" w:rsidR="000B021F" w:rsidRDefault="000B021F" w:rsidP="000B021F">
      <w:pPr>
        <w:pStyle w:val="PL"/>
        <w:rPr>
          <w:noProof w:val="0"/>
        </w:rPr>
      </w:pPr>
    </w:p>
    <w:p w14:paraId="6B6776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B37D617" w14:textId="77777777" w:rsidR="000B021F" w:rsidRDefault="000B021F" w:rsidP="000B021F">
      <w:pPr>
        <w:pStyle w:val="PL"/>
        <w:rPr>
          <w:noProof w:val="0"/>
        </w:rPr>
      </w:pPr>
    </w:p>
    <w:p w14:paraId="281D391A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04246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02A84790" w14:textId="77777777" w:rsidR="000B021F" w:rsidRDefault="000B021F" w:rsidP="000B021F">
      <w:pPr>
        <w:pStyle w:val="PL"/>
        <w:rPr>
          <w:noProof w:val="0"/>
        </w:rPr>
      </w:pPr>
    </w:p>
    <w:p w14:paraId="0CCE0767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6FEB4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467A7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1781E7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6D8826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B4434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2A873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37164B0" w14:textId="77777777" w:rsidR="000B021F" w:rsidRDefault="000B021F" w:rsidP="000B021F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proofErr w:type="gramStart"/>
      <w:r>
        <w:rPr>
          <w:noProof w:val="0"/>
        </w:rPr>
        <w:t>sG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307C65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F20FAF7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F48D27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7BFC98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3A2D16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84921D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78A3BD0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E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3C9858F1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3B98D87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1B50892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4916C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GS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09642A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2C26C4B" w14:textId="77777777" w:rsidR="000B021F" w:rsidRDefault="000B021F" w:rsidP="000B021F">
      <w:pPr>
        <w:pStyle w:val="PL"/>
        <w:tabs>
          <w:tab w:val="clear" w:pos="768"/>
        </w:tabs>
        <w:rPr>
          <w:noProof w:val="0"/>
        </w:rPr>
      </w:pPr>
    </w:p>
    <w:p w14:paraId="57C175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B649F3" w14:textId="77777777" w:rsidR="000B021F" w:rsidRDefault="000B021F" w:rsidP="000B021F">
      <w:pPr>
        <w:pStyle w:val="PL"/>
        <w:rPr>
          <w:noProof w:val="0"/>
        </w:rPr>
      </w:pPr>
    </w:p>
    <w:p w14:paraId="733FD181" w14:textId="77777777" w:rsidR="000B021F" w:rsidRPr="00920268" w:rsidRDefault="000B021F" w:rsidP="000B021F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25547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C94EF55" w14:textId="77777777" w:rsidR="000B021F" w:rsidRDefault="000B021F" w:rsidP="000B021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8AE6FB7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27007F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91B7D98" w14:textId="77777777" w:rsidR="000B021F" w:rsidRDefault="000B021F" w:rsidP="000B021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EAE1C6B" w14:textId="77777777" w:rsidR="000B021F" w:rsidRDefault="000B021F" w:rsidP="000B021F">
      <w:pPr>
        <w:pStyle w:val="PL"/>
        <w:rPr>
          <w:noProof w:val="0"/>
        </w:rPr>
      </w:pPr>
    </w:p>
    <w:p w14:paraId="4884F370" w14:textId="77777777" w:rsidR="000B021F" w:rsidRDefault="000B021F" w:rsidP="000B021F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2F7BDC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3DD4E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BC4AB5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EE50F8" w14:textId="77777777" w:rsidR="000B021F" w:rsidRDefault="000B021F" w:rsidP="000B021F">
      <w:pPr>
        <w:pStyle w:val="PL"/>
        <w:rPr>
          <w:noProof w:val="0"/>
        </w:rPr>
      </w:pPr>
    </w:p>
    <w:p w14:paraId="7BA5198D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D21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1AA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5154B6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E440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0486D775" w14:textId="77777777" w:rsidR="000B021F" w:rsidRDefault="000B021F" w:rsidP="000B021F">
      <w:pPr>
        <w:pStyle w:val="PL"/>
        <w:rPr>
          <w:noProof w:val="0"/>
        </w:rPr>
      </w:pPr>
    </w:p>
    <w:p w14:paraId="44044D8A" w14:textId="77777777" w:rsidR="000B021F" w:rsidRPr="00920268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41F7D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1108B9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proofErr w:type="gram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proofErr w:type="gram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63888D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08972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CF2AED" w14:textId="77777777" w:rsidR="000B021F" w:rsidRDefault="000B021F" w:rsidP="000B021F">
      <w:pPr>
        <w:pStyle w:val="PL"/>
        <w:rPr>
          <w:noProof w:val="0"/>
        </w:rPr>
      </w:pPr>
    </w:p>
    <w:p w14:paraId="68AE9D6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DD8D04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1BA4007" w14:textId="77777777" w:rsidR="000B021F" w:rsidRPr="006818EC" w:rsidRDefault="000B021F" w:rsidP="000B021F">
      <w:pPr>
        <w:pStyle w:val="PL"/>
        <w:rPr>
          <w:noProof w:val="0"/>
        </w:rPr>
      </w:pPr>
    </w:p>
    <w:p w14:paraId="71373464" w14:textId="77777777" w:rsidR="000B021F" w:rsidRDefault="000B021F" w:rsidP="000B021F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DE1D7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0563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5C501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D2AE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A7C0F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Leve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464EC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2EC8FC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F8B37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ACBE04A" w14:textId="77777777" w:rsidR="000B021F" w:rsidRDefault="000B021F" w:rsidP="000B021F">
      <w:pPr>
        <w:pStyle w:val="PL"/>
        <w:rPr>
          <w:noProof w:val="0"/>
        </w:rPr>
      </w:pPr>
    </w:p>
    <w:p w14:paraId="0A684663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D60EC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A666E37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69F1B3B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50E48BD0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6AD47B42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48984DD" w14:textId="77777777" w:rsidR="000B021F" w:rsidRPr="00DC224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5ABB1615" w14:textId="77777777" w:rsidR="000B021F" w:rsidRPr="00CA12EF" w:rsidRDefault="000B021F" w:rsidP="000B021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564B10F3" w14:textId="77777777" w:rsidR="000B021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18D614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7E2B3AA" w14:textId="77777777" w:rsidR="000B021F" w:rsidRDefault="000B021F" w:rsidP="000B021F">
      <w:pPr>
        <w:pStyle w:val="PL"/>
        <w:rPr>
          <w:noProof w:val="0"/>
        </w:rPr>
      </w:pPr>
    </w:p>
    <w:p w14:paraId="7F1363A9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5E341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58B0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578550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ome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30810A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616F20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F3FDB3E" w14:textId="77777777" w:rsidR="000B021F" w:rsidRDefault="000B021F" w:rsidP="000B021F">
      <w:pPr>
        <w:pStyle w:val="PL"/>
        <w:rPr>
          <w:noProof w:val="0"/>
        </w:rPr>
      </w:pPr>
    </w:p>
    <w:p w14:paraId="4FCAD18F" w14:textId="77777777" w:rsidR="000B021F" w:rsidRDefault="000B021F" w:rsidP="000B021F">
      <w:pPr>
        <w:pStyle w:val="PL"/>
        <w:rPr>
          <w:noProof w:val="0"/>
        </w:rPr>
      </w:pPr>
    </w:p>
    <w:p w14:paraId="32D634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A87B9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009979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E6D2BD" w14:textId="77777777" w:rsidR="000B021F" w:rsidRDefault="000B021F" w:rsidP="000B021F">
      <w:pPr>
        <w:pStyle w:val="PL"/>
        <w:rPr>
          <w:noProof w:val="0"/>
        </w:rPr>
      </w:pPr>
    </w:p>
    <w:p w14:paraId="242F5024" w14:textId="77777777" w:rsidR="000B021F" w:rsidRDefault="000B021F" w:rsidP="000B021F">
      <w:pPr>
        <w:pStyle w:val="PL"/>
        <w:rPr>
          <w:noProof w:val="0"/>
        </w:rPr>
      </w:pPr>
    </w:p>
    <w:p w14:paraId="46222BE3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7FA8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C6A2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C5657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2761317F" w14:textId="77777777" w:rsidR="000B021F" w:rsidRDefault="000B021F" w:rsidP="000B021F">
      <w:pPr>
        <w:pStyle w:val="PL"/>
        <w:rPr>
          <w:noProof w:val="0"/>
        </w:rPr>
      </w:pPr>
    </w:p>
    <w:p w14:paraId="56B491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84E30AB" w14:textId="77777777" w:rsidR="000B021F" w:rsidRDefault="000B021F" w:rsidP="000B021F">
      <w:pPr>
        <w:pStyle w:val="PL"/>
        <w:rPr>
          <w:noProof w:val="0"/>
        </w:rPr>
      </w:pPr>
    </w:p>
    <w:p w14:paraId="1AAE0397" w14:textId="77777777" w:rsidR="000B021F" w:rsidRDefault="000B021F" w:rsidP="000B021F">
      <w:pPr>
        <w:pStyle w:val="PL"/>
        <w:rPr>
          <w:noProof w:val="0"/>
        </w:rPr>
      </w:pPr>
    </w:p>
    <w:p w14:paraId="20CC6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B75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001022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1202BC" w14:textId="77777777" w:rsidR="000B021F" w:rsidRDefault="000B021F" w:rsidP="000B021F">
      <w:pPr>
        <w:pStyle w:val="PL"/>
        <w:rPr>
          <w:noProof w:val="0"/>
        </w:rPr>
      </w:pPr>
    </w:p>
    <w:p w14:paraId="7BFF97BF" w14:textId="77777777" w:rsidR="000B021F" w:rsidRDefault="000B021F" w:rsidP="000B021F">
      <w:pPr>
        <w:pStyle w:val="PL"/>
        <w:rPr>
          <w:noProof w:val="0"/>
        </w:rPr>
      </w:pPr>
    </w:p>
    <w:p w14:paraId="176D83C0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F642C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11961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a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5B81E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dividua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637C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BCE4302" w14:textId="77777777" w:rsidR="000B021F" w:rsidRDefault="000B021F" w:rsidP="000B021F">
      <w:pPr>
        <w:pStyle w:val="PL"/>
        <w:rPr>
          <w:noProof w:val="0"/>
        </w:rPr>
      </w:pPr>
    </w:p>
    <w:p w14:paraId="72ED68F5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18E078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68B70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E75AF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3DC3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1275E0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F425C14" w14:textId="77777777" w:rsidR="000B021F" w:rsidRDefault="000B021F" w:rsidP="000B021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3FD35A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4DA91B" w14:textId="77777777" w:rsidR="000B021F" w:rsidRDefault="000B021F" w:rsidP="000B021F">
      <w:pPr>
        <w:pStyle w:val="PL"/>
        <w:rPr>
          <w:noProof w:val="0"/>
        </w:rPr>
      </w:pPr>
    </w:p>
    <w:p w14:paraId="005D487B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B237BB" w14:textId="77777777" w:rsidR="000B021F" w:rsidRDefault="000B021F" w:rsidP="000B021F">
      <w:pPr>
        <w:pStyle w:val="PL"/>
        <w:rPr>
          <w:noProof w:val="0"/>
        </w:rPr>
      </w:pPr>
    </w:p>
    <w:p w14:paraId="7110B861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97E59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35D3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08E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51B7C" w14:textId="77777777" w:rsidR="000B021F" w:rsidRDefault="000B021F" w:rsidP="000B021F">
      <w:pPr>
        <w:pStyle w:val="PL"/>
        <w:rPr>
          <w:noProof w:val="0"/>
        </w:rPr>
      </w:pPr>
    </w:p>
    <w:p w14:paraId="6BAC151F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3B345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7DB6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D81A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7C5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9D867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structured</w:t>
      </w:r>
      <w:proofErr w:type="gramEnd"/>
      <w:r>
        <w:rPr>
          <w:noProof w:val="0"/>
        </w:rPr>
        <w:tab/>
        <w:t>(3),</w:t>
      </w:r>
    </w:p>
    <w:p w14:paraId="2E05D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thern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)</w:t>
      </w:r>
    </w:p>
    <w:p w14:paraId="32275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416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7052BBE" w14:textId="77777777" w:rsidR="000B021F" w:rsidRDefault="000B021F" w:rsidP="000B021F">
      <w:pPr>
        <w:pStyle w:val="PL"/>
      </w:pPr>
    </w:p>
    <w:p w14:paraId="6C6BCE32" w14:textId="77777777" w:rsidR="000B021F" w:rsidRDefault="000B021F" w:rsidP="000B021F">
      <w:pPr>
        <w:pStyle w:val="PL"/>
      </w:pPr>
    </w:p>
    <w:p w14:paraId="7ED23A83" w14:textId="77777777" w:rsidR="000B021F" w:rsidRDefault="000B021F" w:rsidP="000B021F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21BB8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853C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E63EF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D9CD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0AAEC52" w14:textId="77777777" w:rsidR="000B021F" w:rsidRDefault="000B021F" w:rsidP="000B021F">
      <w:pPr>
        <w:pStyle w:val="PL"/>
        <w:rPr>
          <w:noProof w:val="0"/>
        </w:rPr>
      </w:pPr>
    </w:p>
    <w:p w14:paraId="6838ED30" w14:textId="77777777" w:rsidR="000B021F" w:rsidRDefault="000B021F" w:rsidP="000B021F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AF03D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7DDD7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A716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1AA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855AE8" w14:textId="77777777" w:rsidR="000B021F" w:rsidRDefault="000B021F" w:rsidP="000B021F">
      <w:pPr>
        <w:pStyle w:val="PL"/>
        <w:rPr>
          <w:noProof w:val="0"/>
        </w:rPr>
      </w:pPr>
    </w:p>
    <w:p w14:paraId="15FD36D6" w14:textId="77777777" w:rsidR="000B021F" w:rsidRDefault="000B021F" w:rsidP="000B021F">
      <w:pPr>
        <w:pStyle w:val="PL"/>
        <w:rPr>
          <w:noProof w:val="0"/>
        </w:rPr>
      </w:pPr>
    </w:p>
    <w:p w14:paraId="2E2D62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2BBE1E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0F2947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B341F9" w14:textId="77777777" w:rsidR="000B021F" w:rsidRDefault="000B021F" w:rsidP="000B021F">
      <w:pPr>
        <w:pStyle w:val="PL"/>
        <w:rPr>
          <w:noProof w:val="0"/>
        </w:rPr>
      </w:pPr>
    </w:p>
    <w:p w14:paraId="20F6B0C8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2E8B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C84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3265901A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7D55F1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1D28A9" w14:textId="77777777" w:rsidR="000B021F" w:rsidRDefault="000B021F" w:rsidP="000B021F">
      <w:pPr>
        <w:pStyle w:val="PL"/>
        <w:rPr>
          <w:noProof w:val="0"/>
        </w:rPr>
      </w:pPr>
    </w:p>
    <w:p w14:paraId="2AADD1B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952DF53" w14:textId="77777777" w:rsidR="000B021F" w:rsidRDefault="000B021F" w:rsidP="000B021F">
      <w:pPr>
        <w:pStyle w:val="PL"/>
        <w:rPr>
          <w:noProof w:val="0"/>
        </w:rPr>
      </w:pPr>
    </w:p>
    <w:p w14:paraId="2B4E5370" w14:textId="77777777" w:rsidR="000B021F" w:rsidRPr="00920268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76E3B2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85018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53D81E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250695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8A8A8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4941CA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7C03CE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928F5B0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3662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FB4C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n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0A779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ff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3DCB6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uotaManagementSuspended</w:t>
      </w:r>
      <w:proofErr w:type="spellEnd"/>
      <w:proofErr w:type="gramEnd"/>
      <w:r>
        <w:rPr>
          <w:noProof w:val="0"/>
        </w:rPr>
        <w:tab/>
        <w:t>(2)</w:t>
      </w:r>
    </w:p>
    <w:p w14:paraId="454C7C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2502FBC" w14:textId="77777777" w:rsidR="000B021F" w:rsidRDefault="000B021F" w:rsidP="000B021F">
      <w:pPr>
        <w:pStyle w:val="PL"/>
        <w:rPr>
          <w:noProof w:val="0"/>
        </w:rPr>
      </w:pPr>
    </w:p>
    <w:p w14:paraId="794409D9" w14:textId="77777777" w:rsidR="000B021F" w:rsidRDefault="000B021F" w:rsidP="000B021F">
      <w:pPr>
        <w:pStyle w:val="PL"/>
        <w:rPr>
          <w:noProof w:val="0"/>
        </w:rPr>
      </w:pPr>
    </w:p>
    <w:p w14:paraId="423ABF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DBBEC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2333E7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4B1DC8" w14:textId="77777777" w:rsidR="000B021F" w:rsidRDefault="000B021F" w:rsidP="000B021F">
      <w:pPr>
        <w:pStyle w:val="PL"/>
        <w:rPr>
          <w:noProof w:val="0"/>
        </w:rPr>
      </w:pPr>
    </w:p>
    <w:p w14:paraId="71C23DE5" w14:textId="77777777" w:rsidR="000B021F" w:rsidRDefault="000B021F" w:rsidP="000B021F">
      <w:pPr>
        <w:pStyle w:val="PL"/>
      </w:pPr>
      <w:r>
        <w:t>Rac</w:t>
      </w:r>
      <w:r>
        <w:tab/>
      </w:r>
      <w:r>
        <w:tab/>
        <w:t>::= UTF8String</w:t>
      </w:r>
    </w:p>
    <w:p w14:paraId="43CD7BE4" w14:textId="77777777" w:rsidR="000B021F" w:rsidRDefault="000B021F" w:rsidP="000B021F">
      <w:pPr>
        <w:pStyle w:val="PL"/>
      </w:pPr>
      <w:r>
        <w:t xml:space="preserve">-- </w:t>
      </w:r>
    </w:p>
    <w:p w14:paraId="3D16C3DA" w14:textId="77777777" w:rsidR="000B021F" w:rsidRDefault="000B021F" w:rsidP="000B021F">
      <w:pPr>
        <w:pStyle w:val="PL"/>
      </w:pPr>
      <w:r>
        <w:t>-- See 3GPP TS 29.571 [249] for details</w:t>
      </w:r>
    </w:p>
    <w:p w14:paraId="2D645CDC" w14:textId="77777777" w:rsidR="000B021F" w:rsidRDefault="000B021F" w:rsidP="000B021F">
      <w:pPr>
        <w:pStyle w:val="PL"/>
      </w:pPr>
      <w:r>
        <w:t xml:space="preserve">-- </w:t>
      </w:r>
    </w:p>
    <w:p w14:paraId="7E4B3584" w14:textId="77777777" w:rsidR="000B021F" w:rsidRDefault="000B021F" w:rsidP="000B021F">
      <w:pPr>
        <w:pStyle w:val="PL"/>
      </w:pPr>
    </w:p>
    <w:p w14:paraId="265101BD" w14:textId="77777777" w:rsidR="000B021F" w:rsidRDefault="000B021F" w:rsidP="000B021F">
      <w:pPr>
        <w:pStyle w:val="PL"/>
      </w:pPr>
    </w:p>
    <w:p w14:paraId="0CBC8203" w14:textId="77777777" w:rsidR="000B021F" w:rsidRDefault="000B021F" w:rsidP="000B021F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6D4521B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A5EA550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BF896D2" w14:textId="77777777" w:rsidR="000B021F" w:rsidRDefault="000B021F" w:rsidP="000B021F">
      <w:pPr>
        <w:pStyle w:val="PL"/>
      </w:pPr>
      <w:r>
        <w:t>{</w:t>
      </w:r>
    </w:p>
    <w:p w14:paraId="3ABEEF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9EF1D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55C462B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FFCD2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123CA6B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65194FF3" w14:textId="77777777" w:rsidR="000B021F" w:rsidRDefault="000B021F" w:rsidP="000B021F">
      <w:pPr>
        <w:pStyle w:val="PL"/>
        <w:rPr>
          <w:noProof w:val="0"/>
        </w:rPr>
      </w:pPr>
    </w:p>
    <w:p w14:paraId="171CF865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4D71E9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2612C192" w14:textId="77777777" w:rsidR="000B021F" w:rsidRDefault="000B021F" w:rsidP="000B021F">
      <w:pPr>
        <w:pStyle w:val="PL"/>
        <w:rPr>
          <w:noProof w:val="0"/>
        </w:rPr>
      </w:pPr>
    </w:p>
    <w:p w14:paraId="3898D2A2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9D56D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BD5352F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D664C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89D30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16280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EF161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112E138C" w14:textId="77777777" w:rsidR="000B021F" w:rsidRDefault="000B021F" w:rsidP="000B021F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proofErr w:type="gramStart"/>
      <w:r w:rsidRPr="00D33E08">
        <w:rPr>
          <w:noProof w:val="0"/>
        </w:rPr>
        <w:t>uTRAN</w:t>
      </w:r>
      <w:proofErr w:type="spellEnd"/>
      <w:proofErr w:type="gram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FB08A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2ABC9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35BD5E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652A0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1874CB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53A3E6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51D82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6C42F8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033B409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3A8EB3E2" w14:textId="77777777" w:rsidR="000B021F" w:rsidRDefault="000B021F" w:rsidP="000B021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0F97AD30" w14:textId="77777777" w:rsidR="000B021F" w:rsidRDefault="000B021F" w:rsidP="000B021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48DBB3DF" w14:textId="77777777" w:rsidR="000B021F" w:rsidRDefault="000B021F" w:rsidP="000B021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F905D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504CFE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34C2C6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F32C5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9C799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094C1F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85D73E8" w14:textId="77777777" w:rsidR="000B021F" w:rsidRDefault="000B021F" w:rsidP="000B021F">
      <w:pPr>
        <w:pStyle w:val="PL"/>
        <w:rPr>
          <w:noProof w:val="0"/>
        </w:rPr>
      </w:pPr>
    </w:p>
    <w:p w14:paraId="44345BAE" w14:textId="77777777" w:rsidR="000B021F" w:rsidRDefault="000B021F" w:rsidP="000B021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7ADF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18B6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iti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730F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3C0055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iodic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73DD68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mergency</w:t>
      </w:r>
      <w:proofErr w:type="gramEnd"/>
      <w:r>
        <w:rPr>
          <w:noProof w:val="0"/>
        </w:rPr>
        <w:tab/>
      </w:r>
      <w:r>
        <w:rPr>
          <w:noProof w:val="0"/>
        </w:rPr>
        <w:tab/>
        <w:t>(3),</w:t>
      </w:r>
    </w:p>
    <w:p w14:paraId="0FFE84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registration</w:t>
      </w:r>
      <w:proofErr w:type="gramEnd"/>
      <w:r>
        <w:rPr>
          <w:noProof w:val="0"/>
        </w:rPr>
        <w:tab/>
        <w:t>(4)</w:t>
      </w:r>
    </w:p>
    <w:p w14:paraId="3239E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614A43" w14:textId="77777777" w:rsidR="000B021F" w:rsidRDefault="000B021F" w:rsidP="000B021F">
      <w:pPr>
        <w:pStyle w:val="PL"/>
        <w:rPr>
          <w:noProof w:val="0"/>
        </w:rPr>
      </w:pPr>
    </w:p>
    <w:p w14:paraId="766AE2CC" w14:textId="77777777" w:rsidR="000B021F" w:rsidRDefault="000B021F" w:rsidP="000B021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D8BB3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60FF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llowedAreas</w:t>
      </w:r>
      <w:proofErr w:type="spellEnd"/>
      <w:proofErr w:type="gramEnd"/>
      <w:r>
        <w:rPr>
          <w:noProof w:val="0"/>
        </w:rPr>
        <w:tab/>
        <w:t>(0),</w:t>
      </w:r>
    </w:p>
    <w:p w14:paraId="6B2A01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tAllowedAreas</w:t>
      </w:r>
      <w:proofErr w:type="spellEnd"/>
      <w:proofErr w:type="gramEnd"/>
      <w:r>
        <w:rPr>
          <w:noProof w:val="0"/>
        </w:rPr>
        <w:tab/>
        <w:t>(1)</w:t>
      </w:r>
    </w:p>
    <w:p w14:paraId="459395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9D17D42" w14:textId="77777777" w:rsidR="000B021F" w:rsidRDefault="000B021F" w:rsidP="000B021F">
      <w:pPr>
        <w:pStyle w:val="PL"/>
        <w:rPr>
          <w:noProof w:val="0"/>
        </w:rPr>
      </w:pPr>
    </w:p>
    <w:p w14:paraId="04BF31FC" w14:textId="77777777" w:rsidR="000B021F" w:rsidRDefault="000B021F" w:rsidP="000B021F">
      <w:pPr>
        <w:pStyle w:val="PL"/>
        <w:rPr>
          <w:noProof w:val="0"/>
        </w:rPr>
      </w:pPr>
    </w:p>
    <w:p w14:paraId="35ED3E54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97CF5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E9F3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Trigg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1F3E70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artialRecordMetho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3967518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BB079AB" w14:textId="77777777" w:rsidR="000B021F" w:rsidRDefault="000B021F" w:rsidP="000B021F">
      <w:pPr>
        <w:pStyle w:val="PL"/>
        <w:rPr>
          <w:noProof w:val="0"/>
        </w:rPr>
      </w:pPr>
    </w:p>
    <w:p w14:paraId="4C388118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EBD45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E2963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In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04DD67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Out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3CD776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F6961B" w14:textId="77777777" w:rsidR="000B021F" w:rsidRDefault="000B021F" w:rsidP="000B021F">
      <w:pPr>
        <w:pStyle w:val="PL"/>
        <w:rPr>
          <w:noProof w:val="0"/>
        </w:rPr>
      </w:pPr>
    </w:p>
    <w:p w14:paraId="7EE963A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A0A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07F58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106D9D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Catego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584347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807BE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C1452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NbChargingConditions</w:t>
      </w:r>
      <w:proofErr w:type="spellEnd"/>
      <w:proofErr w:type="gramEnd"/>
      <w:r>
        <w:rPr>
          <w:noProof w:val="0"/>
        </w:rPr>
        <w:tab/>
        <w:t>[4] INTEGER OPTIONAL</w:t>
      </w:r>
    </w:p>
    <w:p w14:paraId="42A2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FC60021" w14:textId="77777777" w:rsidR="000B021F" w:rsidRDefault="000B021F" w:rsidP="000B021F">
      <w:pPr>
        <w:pStyle w:val="PL"/>
        <w:rPr>
          <w:noProof w:val="0"/>
        </w:rPr>
      </w:pPr>
    </w:p>
    <w:p w14:paraId="49FFE694" w14:textId="77777777" w:rsidR="000B021F" w:rsidRDefault="000B021F" w:rsidP="000B021F">
      <w:pPr>
        <w:pStyle w:val="PL"/>
      </w:pPr>
      <w:r>
        <w:t>RoutingAreaId</w:t>
      </w:r>
      <w:r>
        <w:tab/>
        <w:t>::= SEQUENCE</w:t>
      </w:r>
    </w:p>
    <w:p w14:paraId="793D8784" w14:textId="77777777" w:rsidR="000B021F" w:rsidRDefault="000B021F" w:rsidP="000B021F">
      <w:pPr>
        <w:pStyle w:val="PL"/>
      </w:pPr>
      <w:r>
        <w:t>{</w:t>
      </w:r>
    </w:p>
    <w:p w14:paraId="4884C54B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891AF48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7FE193F" w14:textId="77777777" w:rsidR="000B021F" w:rsidRDefault="000B021F" w:rsidP="000B021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6A1B79A6" w14:textId="77777777" w:rsidR="000B021F" w:rsidRDefault="000B021F" w:rsidP="000B021F">
      <w:pPr>
        <w:pStyle w:val="PL"/>
      </w:pPr>
      <w:r>
        <w:t>}</w:t>
      </w:r>
    </w:p>
    <w:p w14:paraId="3B16C792" w14:textId="77777777" w:rsidR="000B021F" w:rsidRDefault="000B021F" w:rsidP="000B021F">
      <w:pPr>
        <w:pStyle w:val="PL"/>
      </w:pPr>
    </w:p>
    <w:p w14:paraId="73F305F3" w14:textId="77777777" w:rsidR="000B021F" w:rsidRDefault="000B021F" w:rsidP="000B021F">
      <w:pPr>
        <w:pStyle w:val="PL"/>
      </w:pPr>
    </w:p>
    <w:p w14:paraId="4D383A48" w14:textId="77777777" w:rsidR="000B021F" w:rsidRDefault="000B021F" w:rsidP="000B021F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120B181" w14:textId="77777777" w:rsidR="000B021F" w:rsidRDefault="000B021F" w:rsidP="000B021F">
      <w:pPr>
        <w:pStyle w:val="PL"/>
        <w:rPr>
          <w:noProof w:val="0"/>
        </w:rPr>
      </w:pPr>
    </w:p>
    <w:p w14:paraId="5E465111" w14:textId="77777777" w:rsidR="000B021F" w:rsidRDefault="000B021F" w:rsidP="000B021F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AA0E3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94A40E2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0A7CEF4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0BB50F7" w14:textId="77777777" w:rsidR="000B021F" w:rsidRDefault="000B021F" w:rsidP="000B021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D1DE3E7" w14:textId="77777777" w:rsidR="000B021F" w:rsidRDefault="000B021F" w:rsidP="000B021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ansportLayer</w:t>
      </w:r>
      <w:proofErr w:type="spellEnd"/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EBCFC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2B829C" w14:textId="77777777" w:rsidR="000B021F" w:rsidRDefault="000B021F" w:rsidP="000B021F">
      <w:pPr>
        <w:pStyle w:val="PL"/>
        <w:rPr>
          <w:noProof w:val="0"/>
        </w:rPr>
      </w:pPr>
    </w:p>
    <w:p w14:paraId="673E854B" w14:textId="77777777" w:rsidR="000B021F" w:rsidRDefault="000B021F" w:rsidP="000B021F">
      <w:pPr>
        <w:pStyle w:val="PL"/>
        <w:rPr>
          <w:noProof w:val="0"/>
        </w:rPr>
      </w:pPr>
    </w:p>
    <w:p w14:paraId="648C7A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3F461B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227171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1AE594" w14:textId="77777777" w:rsidR="000B021F" w:rsidRDefault="000B021F" w:rsidP="000B021F">
      <w:pPr>
        <w:pStyle w:val="PL"/>
        <w:rPr>
          <w:noProof w:val="0"/>
        </w:rPr>
      </w:pPr>
    </w:p>
    <w:p w14:paraId="23E64891" w14:textId="77777777" w:rsidR="000B021F" w:rsidRDefault="000B021F" w:rsidP="000B021F">
      <w:pPr>
        <w:pStyle w:val="PL"/>
      </w:pPr>
      <w:r>
        <w:t>Sac</w:t>
      </w:r>
      <w:r>
        <w:tab/>
      </w:r>
      <w:r>
        <w:tab/>
        <w:t>::= UTF8String</w:t>
      </w:r>
    </w:p>
    <w:p w14:paraId="547AA86F" w14:textId="77777777" w:rsidR="000B021F" w:rsidRDefault="000B021F" w:rsidP="000B021F">
      <w:pPr>
        <w:pStyle w:val="PL"/>
      </w:pPr>
      <w:r>
        <w:t xml:space="preserve">-- </w:t>
      </w:r>
    </w:p>
    <w:p w14:paraId="009C884A" w14:textId="77777777" w:rsidR="000B021F" w:rsidRDefault="000B021F" w:rsidP="000B021F">
      <w:pPr>
        <w:pStyle w:val="PL"/>
      </w:pPr>
      <w:r>
        <w:t>-- See 3GPP TS 29.571 [249] for details</w:t>
      </w:r>
    </w:p>
    <w:p w14:paraId="102529D2" w14:textId="77777777" w:rsidR="000B021F" w:rsidRDefault="000B021F" w:rsidP="000B021F">
      <w:pPr>
        <w:pStyle w:val="PL"/>
      </w:pPr>
      <w:r>
        <w:t xml:space="preserve">-- </w:t>
      </w:r>
    </w:p>
    <w:p w14:paraId="7CC213D6" w14:textId="77777777" w:rsidR="000B021F" w:rsidRDefault="000B021F" w:rsidP="000B021F">
      <w:pPr>
        <w:pStyle w:val="PL"/>
      </w:pPr>
    </w:p>
    <w:p w14:paraId="3C7FE713" w14:textId="77777777" w:rsidR="000B021F" w:rsidRDefault="000B021F" w:rsidP="000B021F">
      <w:pPr>
        <w:pStyle w:val="PL"/>
      </w:pPr>
    </w:p>
    <w:p w14:paraId="11D09C8C" w14:textId="77777777" w:rsidR="000B021F" w:rsidRDefault="000B021F" w:rsidP="000B021F">
      <w:pPr>
        <w:pStyle w:val="PL"/>
      </w:pPr>
      <w:r>
        <w:t>ServiceAreaId</w:t>
      </w:r>
      <w:r>
        <w:tab/>
        <w:t>::= SEQUENCE</w:t>
      </w:r>
    </w:p>
    <w:p w14:paraId="0B1255C5" w14:textId="77777777" w:rsidR="000B021F" w:rsidRDefault="000B021F" w:rsidP="000B021F">
      <w:pPr>
        <w:pStyle w:val="PL"/>
      </w:pPr>
      <w:r>
        <w:t>{</w:t>
      </w:r>
    </w:p>
    <w:p w14:paraId="59710ECD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151BD11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7CF12EA" w14:textId="77777777" w:rsidR="000B021F" w:rsidRDefault="000B021F" w:rsidP="000B021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E155766" w14:textId="77777777" w:rsidR="000B021F" w:rsidRDefault="000B021F" w:rsidP="000B021F">
      <w:pPr>
        <w:pStyle w:val="PL"/>
      </w:pPr>
      <w:r>
        <w:t>}</w:t>
      </w:r>
    </w:p>
    <w:p w14:paraId="13C6CD55" w14:textId="77777777" w:rsidR="000B021F" w:rsidRDefault="000B021F" w:rsidP="000B021F">
      <w:pPr>
        <w:pStyle w:val="PL"/>
      </w:pPr>
    </w:p>
    <w:p w14:paraId="4CBFF14C" w14:textId="77777777" w:rsidR="000B021F" w:rsidRDefault="000B021F" w:rsidP="000B021F">
      <w:pPr>
        <w:pStyle w:val="PL"/>
      </w:pPr>
    </w:p>
    <w:p w14:paraId="7A98CC05" w14:textId="77777777" w:rsidR="000B021F" w:rsidRDefault="000B021F" w:rsidP="000B021F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D7CC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BD617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1F617B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DDF0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5255A2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A4FD817" w14:textId="77777777" w:rsidR="000B021F" w:rsidRDefault="000B021F" w:rsidP="000B021F">
      <w:pPr>
        <w:pStyle w:val="PL"/>
        <w:rPr>
          <w:noProof w:val="0"/>
        </w:rPr>
      </w:pPr>
    </w:p>
    <w:p w14:paraId="2421B8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CA1B8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335E9BD" w14:textId="77777777" w:rsidR="000B021F" w:rsidRDefault="000B021F" w:rsidP="000B021F">
      <w:pPr>
        <w:pStyle w:val="PL"/>
        <w:rPr>
          <w:noProof w:val="0"/>
        </w:rPr>
      </w:pPr>
    </w:p>
    <w:p w14:paraId="6654AFEE" w14:textId="77777777" w:rsidR="000B021F" w:rsidRDefault="000B021F" w:rsidP="000B021F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9EE27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5F3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074F8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64F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C6D2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78344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Vari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1D67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2C4CDE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C08E2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confid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1BE088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FE79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Are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43EA3E3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i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C625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3C6325D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5586E7B6" w14:textId="77777777" w:rsidR="000B021F" w:rsidRDefault="000B021F" w:rsidP="000B021F">
      <w:pPr>
        <w:pStyle w:val="PL"/>
      </w:pPr>
    </w:p>
    <w:p w14:paraId="3374075C" w14:textId="77777777" w:rsidR="000B021F" w:rsidRDefault="000B021F" w:rsidP="000B021F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54B30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9F2D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A0D0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ttributes</w:t>
      </w:r>
      <w:proofErr w:type="gramEnd"/>
      <w:r>
        <w:rPr>
          <w:noProof w:val="0"/>
        </w:rPr>
        <w:t xml:space="preserve"> of the service profile: see TS 28.541 [</w:t>
      </w:r>
      <w:r>
        <w:t>254</w:t>
      </w:r>
      <w:r>
        <w:rPr>
          <w:noProof w:val="0"/>
        </w:rPr>
        <w:t>]</w:t>
      </w:r>
    </w:p>
    <w:p w14:paraId="657172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2F7A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4742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3E5154">
        <w:rPr>
          <w:noProof w:val="0"/>
          <w:lang w:val="en-US"/>
        </w:rPr>
        <w:t>sNSSAILi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66642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1C064A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latency</w:t>
      </w:r>
      <w:proofErr w:type="gramEnd"/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3859CF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availabi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79A8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resourceSharing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1E3008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jitt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3C42A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7916D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maxNumberofUE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28CA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verageArea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4E4F6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uEMobility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1ED0D4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delayToleranceIndicato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4C64E5B9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55CDB79B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5009A780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1D6BAC73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46C36E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maxNumberofPDUsession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266893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kPIsMonitoringList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2ABE1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proofErr w:type="gram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6FC53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2926D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1CC2D8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0FB979F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6EF460BD" w14:textId="77777777" w:rsidR="000B021F" w:rsidRDefault="000B021F" w:rsidP="000B021F">
      <w:pPr>
        <w:pStyle w:val="PL"/>
        <w:rPr>
          <w:noProof w:val="0"/>
        </w:rPr>
      </w:pPr>
    </w:p>
    <w:p w14:paraId="3030126B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3F72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094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nformation</w:t>
      </w:r>
      <w:proofErr w:type="spellEnd"/>
      <w:proofErr w:type="gram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7F7B0D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ED119C2" w14:textId="77777777" w:rsidR="000B021F" w:rsidRDefault="000B021F" w:rsidP="000B021F">
      <w:pPr>
        <w:pStyle w:val="PL"/>
        <w:rPr>
          <w:noProof w:val="0"/>
        </w:rPr>
      </w:pPr>
    </w:p>
    <w:p w14:paraId="26D5E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70FAF6" w14:textId="77777777" w:rsidR="000B021F" w:rsidRDefault="000B021F" w:rsidP="000B021F">
      <w:pPr>
        <w:pStyle w:val="PL"/>
        <w:rPr>
          <w:noProof w:val="0"/>
        </w:rPr>
      </w:pPr>
    </w:p>
    <w:p w14:paraId="4458AD06" w14:textId="77777777" w:rsidR="000B021F" w:rsidRDefault="000B021F" w:rsidP="000B021F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F2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AC001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008C7C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D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88F18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4ADABB9" w14:textId="77777777" w:rsidR="000B021F" w:rsidRDefault="000B021F" w:rsidP="000B021F">
      <w:pPr>
        <w:pStyle w:val="PL"/>
        <w:rPr>
          <w:noProof w:val="0"/>
        </w:rPr>
      </w:pPr>
    </w:p>
    <w:p w14:paraId="65A196A8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1DA7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A805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HAR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FE00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4FF94D13" w14:textId="77777777" w:rsidR="000B021F" w:rsidRDefault="000B021F" w:rsidP="000B021F">
      <w:pPr>
        <w:pStyle w:val="PL"/>
        <w:rPr>
          <w:noProof w:val="0"/>
        </w:rPr>
      </w:pPr>
    </w:p>
    <w:p w14:paraId="2A0EB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1271AF5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2441D297" w14:textId="77777777" w:rsidR="000B021F" w:rsidRDefault="000B021F" w:rsidP="000B021F">
      <w:pPr>
        <w:pStyle w:val="PL"/>
        <w:rPr>
          <w:noProof w:val="0"/>
        </w:rPr>
      </w:pPr>
    </w:p>
    <w:p w14:paraId="0C38BD6E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7C7DE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49BE47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BFB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0E1EE7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52996B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2CC0EA5" w14:textId="77777777" w:rsidR="000B021F" w:rsidRDefault="000B021F" w:rsidP="000B021F">
      <w:pPr>
        <w:pStyle w:val="PL"/>
        <w:rPr>
          <w:noProof w:val="0"/>
        </w:rPr>
      </w:pPr>
    </w:p>
    <w:p w14:paraId="495AB877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3863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F7D9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6FDC34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CD474D" w14:textId="77777777" w:rsidR="000B021F" w:rsidRDefault="000B021F" w:rsidP="000B021F">
      <w:pPr>
        <w:pStyle w:val="PL"/>
        <w:rPr>
          <w:noProof w:val="0"/>
        </w:rPr>
      </w:pPr>
    </w:p>
    <w:p w14:paraId="77353CE5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506E1A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0E8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668DD5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A4619F9" w14:textId="77777777" w:rsidR="000B021F" w:rsidRDefault="000B021F" w:rsidP="000B021F">
      <w:pPr>
        <w:pStyle w:val="PL"/>
        <w:rPr>
          <w:noProof w:val="0"/>
        </w:rPr>
      </w:pPr>
    </w:p>
    <w:p w14:paraId="1E5F558D" w14:textId="77777777" w:rsidR="000B021F" w:rsidRDefault="000B021F" w:rsidP="000B021F">
      <w:pPr>
        <w:pStyle w:val="PL"/>
        <w:rPr>
          <w:noProof w:val="0"/>
        </w:rPr>
      </w:pPr>
    </w:p>
    <w:p w14:paraId="4A61D1DF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25BD3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6A9E4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yes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1EA86C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no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3E50FD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41CE48B" w14:textId="77777777" w:rsidR="000B021F" w:rsidRDefault="000B021F" w:rsidP="000B021F">
      <w:pPr>
        <w:pStyle w:val="PL"/>
        <w:rPr>
          <w:noProof w:val="0"/>
        </w:rPr>
      </w:pPr>
    </w:p>
    <w:p w14:paraId="237870CE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E8C4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79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E7BA7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8E27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Change of </w:t>
      </w:r>
      <w:proofErr w:type="gramStart"/>
      <w:r>
        <w:rPr>
          <w:noProof w:val="0"/>
        </w:rPr>
        <w:t>Charging</w:t>
      </w:r>
      <w:proofErr w:type="gramEnd"/>
      <w:r>
        <w:rPr>
          <w:noProof w:val="0"/>
        </w:rPr>
        <w:t xml:space="preserve"> conditions</w:t>
      </w:r>
    </w:p>
    <w:p w14:paraId="729E9E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A33FE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47B75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5FCC1F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4E88B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83556E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152AEE9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C0CEAD3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69973C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47FA5116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90585A4" w14:textId="77777777" w:rsidR="000B021F" w:rsidRDefault="000B021F" w:rsidP="000B021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proofErr w:type="gramStart"/>
      <w:r>
        <w:rPr>
          <w:noProof w:val="0"/>
        </w:rPr>
        <w:t>additionOfUP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13E4DD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UPF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E1E4A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nsertion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B175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4A80D0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nge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AD150BD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5B1333BB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additionOf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AB47B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Acces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8EB28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dundantTransmission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0070C2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0DDC5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56DC63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5FE02A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35BEC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ChargingConditionChanges</w:t>
      </w:r>
      <w:proofErr w:type="spellEnd"/>
      <w:proofErr w:type="gramEnd"/>
      <w:r>
        <w:rPr>
          <w:noProof w:val="0"/>
        </w:rPr>
        <w:tab/>
        <w:t>(203),</w:t>
      </w:r>
    </w:p>
    <w:p w14:paraId="720240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gramStart"/>
      <w:r>
        <w:rPr>
          <w:noProof w:val="0"/>
        </w:rPr>
        <w:t>Rating</w:t>
      </w:r>
      <w:proofErr w:type="gramEnd"/>
      <w:r>
        <w:rPr>
          <w:noProof w:val="0"/>
        </w:rPr>
        <w:t xml:space="preserve"> group</w:t>
      </w:r>
    </w:p>
    <w:p w14:paraId="5B6EBB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42100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7C79A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62A279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0E1E8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43AE28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0B5CB6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7EC09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1510A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92DD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7DCE09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piryOfQuotaValidity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6460EB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Authorization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7528EC7C" w14:textId="77777777" w:rsidR="000B021F" w:rsidRPr="007C5CCA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erviceDataFlow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3E054449" w14:textId="77777777" w:rsidR="000B021F" w:rsidRDefault="000B021F" w:rsidP="000B021F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proofErr w:type="gramStart"/>
      <w:r w:rsidRPr="007C5CCA">
        <w:rPr>
          <w:noProof w:val="0"/>
        </w:rPr>
        <w:t>otherQuotaType</w:t>
      </w:r>
      <w:proofErr w:type="spellEnd"/>
      <w:proofErr w:type="gram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6B198C71" w14:textId="77777777" w:rsidR="000B021F" w:rsidRDefault="000B021F" w:rsidP="000B021F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proofErr w:type="gramStart"/>
      <w:r w:rsidRPr="00F94913">
        <w:rPr>
          <w:noProof w:val="0"/>
        </w:rPr>
        <w:t>expiryOfQuotaHoldingTime</w:t>
      </w:r>
      <w:proofErr w:type="spellEnd"/>
      <w:proofErr w:type="gram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E2DC8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DFAdditionalAccess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4D7C72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A4939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rminationOfServiceDataFlo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62678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nagementInterven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CFB42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3E45E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1B5572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ResponseWithSessionTermin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80F1E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Abort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37152A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bnormalRelea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2189B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50B7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6483ED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432FB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22EF4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interworking</w:t>
      </w:r>
      <w:proofErr w:type="gramEnd"/>
      <w:r>
        <w:rPr>
          <w:noProof w:val="0"/>
        </w:rPr>
        <w:t xml:space="preserve"> with EPC</w:t>
      </w:r>
    </w:p>
    <w:p w14:paraId="50AC6A93" w14:textId="77777777" w:rsidR="000B021F" w:rsidRDefault="000B021F" w:rsidP="000B021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1815E4D" w14:textId="77777777" w:rsidR="000B021F" w:rsidRDefault="000B021F" w:rsidP="000B021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B0B5BBB" w14:textId="77777777" w:rsidR="000B021F" w:rsidRDefault="000B021F" w:rsidP="000B021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5DCAF1C5" w14:textId="77777777" w:rsidR="000B021F" w:rsidRDefault="000B021F" w:rsidP="000B021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DA9F9E4" w14:textId="77777777" w:rsidR="000B021F" w:rsidRDefault="000B021F" w:rsidP="000B021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0CE48C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36E266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GI-SAI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26907E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I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10439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DF3C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0E1EBA35" w14:textId="77777777" w:rsidR="000B021F" w:rsidRDefault="000B021F" w:rsidP="000B021F">
      <w:pPr>
        <w:pStyle w:val="PL"/>
        <w:rPr>
          <w:noProof w:val="0"/>
        </w:rPr>
      </w:pPr>
    </w:p>
    <w:p w14:paraId="4BDA4018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ED9C5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37849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ReplyPathSe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8968E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lyPathS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63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9A9F6E" w14:textId="77777777" w:rsidR="000B021F" w:rsidRDefault="000B021F" w:rsidP="000B021F">
      <w:pPr>
        <w:pStyle w:val="PL"/>
        <w:rPr>
          <w:noProof w:val="0"/>
        </w:rPr>
      </w:pPr>
    </w:p>
    <w:p w14:paraId="6CE32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60E1CF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D42C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53C8CD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ntentProces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781E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2B32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orwardingMultipleSubscrip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43332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ltering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B1F07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ei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07EE9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tor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4FD6A9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oMultipleDestina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9305F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irtualPrivateNetwor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FDBC5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orepl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D2E32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ersonalSignatur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0547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Delive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3448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4EB0DF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276E9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6D77CE0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23DE7F9C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29D23C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5B15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609E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A8FC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CFC07F3" w14:textId="77777777" w:rsidR="000B021F" w:rsidRDefault="000B021F" w:rsidP="000B021F">
      <w:pPr>
        <w:pStyle w:val="PL"/>
        <w:rPr>
          <w:lang w:eastAsia="zh-CN"/>
        </w:rPr>
      </w:pPr>
    </w:p>
    <w:p w14:paraId="0BC9AA1B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528F8375" w14:textId="77777777" w:rsidR="000B021F" w:rsidRDefault="000B021F" w:rsidP="000B021F">
      <w:pPr>
        <w:pStyle w:val="PL"/>
        <w:rPr>
          <w:noProof w:val="0"/>
        </w:rPr>
      </w:pPr>
    </w:p>
    <w:p w14:paraId="66B2FB70" w14:textId="77777777" w:rsidR="000B021F" w:rsidRPr="00A40EA4" w:rsidRDefault="000B021F" w:rsidP="000B021F">
      <w:pPr>
        <w:pStyle w:val="PL"/>
        <w:rPr>
          <w:noProof w:val="0"/>
        </w:rPr>
      </w:pPr>
      <w:proofErr w:type="spellStart"/>
      <w:proofErr w:type="gram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7B64F304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6ACBDFE7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2A59A013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4B5EB5D2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B7206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74A0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534DB0C" w14:textId="77777777" w:rsidR="000B021F" w:rsidRDefault="000B021F" w:rsidP="000B021F">
      <w:pPr>
        <w:pStyle w:val="PL"/>
        <w:rPr>
          <w:noProof w:val="0"/>
        </w:rPr>
      </w:pPr>
    </w:p>
    <w:p w14:paraId="57C41162" w14:textId="77777777" w:rsidR="000B021F" w:rsidRPr="002C5DEF" w:rsidRDefault="000B021F" w:rsidP="000B021F">
      <w:pPr>
        <w:pStyle w:val="PL"/>
        <w:rPr>
          <w:noProof w:val="0"/>
          <w:lang w:val="en-US"/>
        </w:rPr>
      </w:pPr>
      <w:proofErr w:type="spellStart"/>
      <w:proofErr w:type="gram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DBB5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2BC4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ctiveStandb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B1D5C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Balanc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0791F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allestDela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1CBBC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Bas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FF8C045" w14:textId="77777777" w:rsidR="000B021F" w:rsidRDefault="000B021F" w:rsidP="000B021F">
      <w:pPr>
        <w:pStyle w:val="PL"/>
        <w:rPr>
          <w:noProof w:val="0"/>
        </w:rPr>
      </w:pPr>
    </w:p>
    <w:p w14:paraId="24F4D0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E57E56" w14:textId="77777777" w:rsidR="000B021F" w:rsidRDefault="000B021F" w:rsidP="000B021F">
      <w:pPr>
        <w:pStyle w:val="PL"/>
        <w:rPr>
          <w:noProof w:val="0"/>
        </w:rPr>
      </w:pPr>
    </w:p>
    <w:p w14:paraId="252CA2B4" w14:textId="77777777" w:rsidR="000B021F" w:rsidRDefault="000B021F" w:rsidP="000B021F">
      <w:pPr>
        <w:pStyle w:val="PL"/>
        <w:rPr>
          <w:noProof w:val="0"/>
        </w:rPr>
      </w:pPr>
    </w:p>
    <w:p w14:paraId="3C6A97BA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04B87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8F68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4ABCB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AD05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CAA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66176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2412BB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DA8D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26EB60A" w14:textId="77777777" w:rsidR="000B021F" w:rsidRDefault="000B021F" w:rsidP="000B021F">
      <w:pPr>
        <w:pStyle w:val="PL"/>
        <w:rPr>
          <w:noProof w:val="0"/>
        </w:rPr>
      </w:pPr>
    </w:p>
    <w:p w14:paraId="7C4A9058" w14:textId="77777777" w:rsidR="000B021F" w:rsidRDefault="000B021F" w:rsidP="000B021F">
      <w:pPr>
        <w:pStyle w:val="PL"/>
        <w:rPr>
          <w:noProof w:val="0"/>
        </w:rPr>
      </w:pPr>
    </w:p>
    <w:p w14:paraId="539083B1" w14:textId="77777777" w:rsidR="000B021F" w:rsidRDefault="000B021F" w:rsidP="000B021F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A190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B0D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o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7F5A9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p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67ED1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w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7A32E5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D8B19B1" w14:textId="77777777" w:rsidR="000B021F" w:rsidRDefault="000B021F" w:rsidP="000B021F">
      <w:pPr>
        <w:pStyle w:val="PL"/>
        <w:rPr>
          <w:noProof w:val="0"/>
        </w:rPr>
      </w:pPr>
    </w:p>
    <w:p w14:paraId="2C6564A8" w14:textId="77777777" w:rsidR="000B021F" w:rsidRDefault="000B021F" w:rsidP="000B021F">
      <w:pPr>
        <w:pStyle w:val="PL"/>
        <w:rPr>
          <w:noProof w:val="0"/>
        </w:rPr>
      </w:pPr>
    </w:p>
    <w:p w14:paraId="48D3543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521A3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5EC3B8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9157EA" w14:textId="77777777" w:rsidR="000B021F" w:rsidRDefault="000B021F" w:rsidP="000B021F">
      <w:pPr>
        <w:pStyle w:val="PL"/>
        <w:rPr>
          <w:noProof w:val="0"/>
        </w:rPr>
      </w:pPr>
    </w:p>
    <w:p w14:paraId="03E657EB" w14:textId="77777777" w:rsidR="000B021F" w:rsidRDefault="000B021F" w:rsidP="000B021F">
      <w:pPr>
        <w:pStyle w:val="PL"/>
        <w:rPr>
          <w:noProof w:val="0"/>
        </w:rPr>
      </w:pPr>
    </w:p>
    <w:p w14:paraId="36C796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1F04A47" w14:textId="77777777" w:rsidR="000B021F" w:rsidRDefault="000B021F" w:rsidP="000B021F">
      <w:pPr>
        <w:pStyle w:val="PL"/>
        <w:rPr>
          <w:noProof w:val="0"/>
        </w:rPr>
      </w:pPr>
    </w:p>
    <w:p w14:paraId="1A5E548C" w14:textId="77777777" w:rsidR="000B021F" w:rsidRDefault="000B021F" w:rsidP="000B021F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FDE2E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B1053F" w14:textId="77777777" w:rsidR="000B021F" w:rsidRPr="00452B63" w:rsidRDefault="000B021F" w:rsidP="000B021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234B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</w:t>
      </w:r>
      <w:proofErr w:type="gramEnd"/>
      <w:r>
        <w:tab/>
      </w:r>
      <w:r>
        <w:tab/>
      </w:r>
      <w:r>
        <w:rPr>
          <w:noProof w:val="0"/>
        </w:rPr>
        <w:tab/>
        <w:t>[1] TAC</w:t>
      </w:r>
    </w:p>
    <w:p w14:paraId="401E0D58" w14:textId="77777777" w:rsidR="000B021F" w:rsidRDefault="000B021F" w:rsidP="000B021F">
      <w:pPr>
        <w:pStyle w:val="PL"/>
        <w:rPr>
          <w:noProof w:val="0"/>
        </w:rPr>
      </w:pPr>
    </w:p>
    <w:p w14:paraId="5BF2C7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E8E836" w14:textId="77777777" w:rsidR="000B021F" w:rsidRDefault="000B021F" w:rsidP="000B021F">
      <w:pPr>
        <w:pStyle w:val="PL"/>
        <w:rPr>
          <w:noProof w:val="0"/>
        </w:rPr>
      </w:pPr>
    </w:p>
    <w:p w14:paraId="01210B14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BB2BF3A" w14:textId="77777777" w:rsidR="000B021F" w:rsidRDefault="000B021F" w:rsidP="000B021F">
      <w:pPr>
        <w:pStyle w:val="PL"/>
        <w:rPr>
          <w:noProof w:val="0"/>
        </w:rPr>
      </w:pPr>
    </w:p>
    <w:p w14:paraId="435F006B" w14:textId="77777777" w:rsidR="000B021F" w:rsidRDefault="000B021F" w:rsidP="000B021F">
      <w:pPr>
        <w:pStyle w:val="PL"/>
        <w:rPr>
          <w:noProof w:val="0"/>
        </w:rPr>
      </w:pPr>
    </w:p>
    <w:p w14:paraId="2E9FE0EA" w14:textId="77777777" w:rsidR="000B021F" w:rsidRDefault="000B021F" w:rsidP="000B021F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843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EDF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guaranteed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3D4554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imum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27BF6E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5FC39BD" w14:textId="77777777" w:rsidR="000B021F" w:rsidRDefault="000B021F" w:rsidP="000B021F">
      <w:pPr>
        <w:pStyle w:val="PL"/>
        <w:rPr>
          <w:noProof w:val="0"/>
        </w:rPr>
      </w:pPr>
    </w:p>
    <w:p w14:paraId="6840084F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B8BBA4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53D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C95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F6018A" w14:textId="77777777" w:rsidR="000B021F" w:rsidRDefault="000B021F" w:rsidP="000B021F">
      <w:pPr>
        <w:pStyle w:val="PL"/>
        <w:rPr>
          <w:noProof w:val="0"/>
        </w:rPr>
      </w:pPr>
    </w:p>
    <w:p w14:paraId="14A5F16A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D2B20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90D3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1043E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0143C" w14:textId="77777777" w:rsidR="000B021F" w:rsidRDefault="000B021F" w:rsidP="000B021F">
      <w:pPr>
        <w:pStyle w:val="PL"/>
        <w:rPr>
          <w:noProof w:val="0"/>
        </w:rPr>
      </w:pPr>
    </w:p>
    <w:p w14:paraId="1BA52DFF" w14:textId="77777777" w:rsidR="000B021F" w:rsidRDefault="000B021F" w:rsidP="000B021F">
      <w:pPr>
        <w:pStyle w:val="PL"/>
        <w:rPr>
          <w:noProof w:val="0"/>
        </w:rPr>
      </w:pPr>
    </w:p>
    <w:p w14:paraId="2AE24E34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46DEEE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15FDF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FTrigg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060C9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2A46FD" w14:textId="77777777" w:rsidR="000B021F" w:rsidRDefault="000B021F" w:rsidP="000B021F">
      <w:pPr>
        <w:pStyle w:val="PL"/>
        <w:rPr>
          <w:noProof w:val="0"/>
        </w:rPr>
      </w:pPr>
    </w:p>
    <w:p w14:paraId="0FF21102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833C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9C59A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mmediate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3CC14B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5E8388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0CCDA3" w14:textId="77777777" w:rsidR="000B021F" w:rsidRDefault="000B021F" w:rsidP="000B021F">
      <w:pPr>
        <w:pStyle w:val="PL"/>
        <w:rPr>
          <w:noProof w:val="0"/>
        </w:rPr>
      </w:pPr>
    </w:p>
    <w:p w14:paraId="4139E080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4665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81C8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1F69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8C02E7" w14:textId="77777777" w:rsidR="000B021F" w:rsidRDefault="000B021F" w:rsidP="000B021F">
      <w:pPr>
        <w:pStyle w:val="PL"/>
        <w:rPr>
          <w:noProof w:val="0"/>
        </w:rPr>
      </w:pPr>
    </w:p>
    <w:p w14:paraId="35583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E12C7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74BC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670BB0" w14:textId="77777777" w:rsidR="000B021F" w:rsidRDefault="000B021F" w:rsidP="000B021F">
      <w:pPr>
        <w:pStyle w:val="PL"/>
        <w:rPr>
          <w:noProof w:val="0"/>
        </w:rPr>
      </w:pPr>
    </w:p>
    <w:p w14:paraId="6138455D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C9E6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9289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72BB71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1C0010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97891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1763D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02223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58C07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BF43D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SpecificUni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3D825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61F7A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60B3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In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693FC1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Contain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4DEBC2F1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68A283AC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Ext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DA23B72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nSPAContainerInformation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13CF55B7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141804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85F635F" w14:textId="77777777" w:rsidR="000B021F" w:rsidRDefault="000B021F" w:rsidP="000B021F">
      <w:pPr>
        <w:pStyle w:val="PL"/>
        <w:rPr>
          <w:noProof w:val="0"/>
        </w:rPr>
      </w:pPr>
    </w:p>
    <w:p w14:paraId="7E7423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8C80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5137E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8BF2EA3" w14:textId="77777777" w:rsidR="000B021F" w:rsidRDefault="000B021F" w:rsidP="000B021F">
      <w:pPr>
        <w:pStyle w:val="PL"/>
        <w:rPr>
          <w:noProof w:val="0"/>
        </w:rPr>
      </w:pPr>
    </w:p>
    <w:p w14:paraId="096D00CE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5C48D4B" w14:textId="77777777" w:rsidR="000B021F" w:rsidRDefault="000B021F" w:rsidP="000B021F">
      <w:pPr>
        <w:pStyle w:val="PL"/>
        <w:rPr>
          <w:noProof w:val="0"/>
        </w:rPr>
      </w:pPr>
    </w:p>
    <w:p w14:paraId="506D4166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A72C7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4999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52959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F66A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300807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t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3F1C9C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ge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479E24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8E2C1E3" w14:textId="77777777" w:rsidR="000B021F" w:rsidRDefault="000B021F" w:rsidP="000B021F">
      <w:pPr>
        <w:pStyle w:val="PL"/>
        <w:rPr>
          <w:noProof w:val="0"/>
        </w:rPr>
      </w:pPr>
    </w:p>
    <w:p w14:paraId="4E34F23D" w14:textId="77777777" w:rsidR="000B021F" w:rsidRPr="00B0318A" w:rsidRDefault="000B021F" w:rsidP="000B021F">
      <w:pPr>
        <w:pStyle w:val="PL"/>
        <w:rPr>
          <w:noProof w:val="0"/>
        </w:rPr>
      </w:pPr>
      <w:proofErr w:type="spellStart"/>
      <w:proofErr w:type="gramStart"/>
      <w:r w:rsidRPr="00B0318A">
        <w:rPr>
          <w:noProof w:val="0"/>
        </w:rPr>
        <w:t>UtraLocation</w:t>
      </w:r>
      <w:proofErr w:type="spellEnd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603DE0A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0E066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g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7BC32B96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</w:r>
      <w:proofErr w:type="spellStart"/>
      <w:proofErr w:type="gramStart"/>
      <w:r w:rsidRPr="00B0318A">
        <w:rPr>
          <w:noProof w:val="0"/>
        </w:rPr>
        <w:t>s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096C0FB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11A444B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65EBDFE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ageOfLocationInformation</w:t>
      </w:r>
      <w:proofErr w:type="spellEnd"/>
      <w:proofErr w:type="gram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24F9F4E4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ueLocationTimestamp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2434A3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graphical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126B62F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detic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3CC0DB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C0E08B" w14:textId="77777777" w:rsidR="000B021F" w:rsidRDefault="000B021F" w:rsidP="000B021F">
      <w:pPr>
        <w:pStyle w:val="PL"/>
        <w:rPr>
          <w:noProof w:val="0"/>
        </w:rPr>
      </w:pPr>
    </w:p>
    <w:p w14:paraId="7B73141A" w14:textId="77777777" w:rsidR="000B021F" w:rsidRDefault="000B021F" w:rsidP="000B021F">
      <w:pPr>
        <w:pStyle w:val="PL"/>
        <w:rPr>
          <w:noProof w:val="0"/>
        </w:rPr>
      </w:pPr>
    </w:p>
    <w:p w14:paraId="08D720F6" w14:textId="77777777" w:rsidR="000B021F" w:rsidRDefault="000B021F" w:rsidP="000B021F">
      <w:pPr>
        <w:pStyle w:val="PL"/>
        <w:rPr>
          <w:noProof w:val="0"/>
        </w:rPr>
      </w:pPr>
    </w:p>
    <w:p w14:paraId="401826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78B2C3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266ECE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3E9D2B3" w14:textId="77777777" w:rsidR="000B021F" w:rsidRDefault="000B021F" w:rsidP="000B021F">
      <w:pPr>
        <w:pStyle w:val="PL"/>
        <w:rPr>
          <w:noProof w:val="0"/>
        </w:rPr>
      </w:pPr>
    </w:p>
    <w:p w14:paraId="3C44D1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309456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DB787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CE6991" w14:textId="77777777" w:rsidR="000B021F" w:rsidRDefault="000B021F" w:rsidP="000B021F">
      <w:pPr>
        <w:pStyle w:val="PL"/>
        <w:rPr>
          <w:noProof w:val="0"/>
        </w:rPr>
      </w:pPr>
    </w:p>
    <w:p w14:paraId="5DB4BC49" w14:textId="77777777" w:rsidR="000B021F" w:rsidRDefault="000B021F" w:rsidP="000B021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Vlr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9A82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59F7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D7792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8BFDC" w14:textId="77777777" w:rsidR="000B021F" w:rsidRDefault="000B021F" w:rsidP="000B021F">
      <w:pPr>
        <w:pStyle w:val="PL"/>
        <w:rPr>
          <w:noProof w:val="0"/>
        </w:rPr>
      </w:pPr>
    </w:p>
    <w:p w14:paraId="44F523AD" w14:textId="77777777" w:rsidR="000B021F" w:rsidRDefault="000B021F" w:rsidP="000B021F">
      <w:pPr>
        <w:pStyle w:val="PL"/>
        <w:rPr>
          <w:noProof w:val="0"/>
        </w:rPr>
      </w:pPr>
    </w:p>
    <w:p w14:paraId="0B668C00" w14:textId="77777777" w:rsidR="000B021F" w:rsidRDefault="000B021F" w:rsidP="000B021F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815A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F12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5F06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B936A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17A5C04" w14:textId="77777777" w:rsidR="000B021F" w:rsidRDefault="000B021F" w:rsidP="000B021F">
      <w:pPr>
        <w:pStyle w:val="PL"/>
        <w:rPr>
          <w:noProof w:val="0"/>
        </w:rPr>
      </w:pPr>
    </w:p>
    <w:p w14:paraId="5E28F5B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668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W</w:t>
      </w:r>
    </w:p>
    <w:p w14:paraId="4CF8EB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5EDCB2" w14:textId="77777777" w:rsidR="000B021F" w:rsidRDefault="000B021F" w:rsidP="000B021F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64553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97E6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A7134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4019B92" w14:textId="77777777" w:rsidR="000B021F" w:rsidRDefault="000B021F" w:rsidP="000B021F">
      <w:pPr>
        <w:pStyle w:val="PL"/>
        <w:rPr>
          <w:noProof w:val="0"/>
        </w:rPr>
      </w:pPr>
    </w:p>
    <w:p w14:paraId="4CB9E025" w14:textId="77777777" w:rsidR="000B021F" w:rsidRDefault="000B021F" w:rsidP="000B021F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11D8B673" w14:textId="77777777" w:rsidR="000B021F" w:rsidRDefault="000B021F" w:rsidP="000B02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95799" w:rsidRPr="007215AA" w14:paraId="063EB48B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6B5C477" w14:textId="4E095234" w:rsidR="00995799" w:rsidRPr="007215AA" w:rsidRDefault="00995799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"/>
      <w:bookmarkEnd w:id="3"/>
      <w:bookmarkEnd w:id="4"/>
      <w:bookmarkEnd w:id="5"/>
      <w:bookmarkEnd w:id="6"/>
      <w:bookmarkEnd w:id="7"/>
    </w:tbl>
    <w:p w14:paraId="258E1F75" w14:textId="77777777" w:rsidR="00995799" w:rsidRDefault="00995799" w:rsidP="000B021F"/>
    <w:sectPr w:rsidR="0099579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F23292" w14:textId="77777777" w:rsidR="00AA7701" w:rsidRDefault="00AA7701">
      <w:r>
        <w:separator/>
      </w:r>
    </w:p>
  </w:endnote>
  <w:endnote w:type="continuationSeparator" w:id="0">
    <w:p w14:paraId="5AC97C72" w14:textId="77777777" w:rsidR="00AA7701" w:rsidRDefault="00AA7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8B3339" w14:textId="77777777" w:rsidR="00AA7701" w:rsidRDefault="00AA7701">
      <w:r>
        <w:separator/>
      </w:r>
    </w:p>
  </w:footnote>
  <w:footnote w:type="continuationSeparator" w:id="0">
    <w:p w14:paraId="420255F3" w14:textId="77777777" w:rsidR="00AA7701" w:rsidRDefault="00AA77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21F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70F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C5F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0606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5C9F"/>
    <w:rsid w:val="006562E5"/>
    <w:rsid w:val="00657C92"/>
    <w:rsid w:val="00660AF5"/>
    <w:rsid w:val="0066203B"/>
    <w:rsid w:val="006750BE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39AF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10B2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2401C"/>
    <w:rsid w:val="009305AD"/>
    <w:rsid w:val="00930F5C"/>
    <w:rsid w:val="009324F3"/>
    <w:rsid w:val="00935A2C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799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A7701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1052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0E67"/>
    <w:rsid w:val="00BB156F"/>
    <w:rsid w:val="00BB5DFC"/>
    <w:rsid w:val="00BB714A"/>
    <w:rsid w:val="00BC02B5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73D7F"/>
    <w:rsid w:val="00C812A5"/>
    <w:rsid w:val="00C8463C"/>
    <w:rsid w:val="00C86081"/>
    <w:rsid w:val="00C86319"/>
    <w:rsid w:val="00C86F7F"/>
    <w:rsid w:val="00C86F97"/>
    <w:rsid w:val="00C91555"/>
    <w:rsid w:val="00C93DB2"/>
    <w:rsid w:val="00C95985"/>
    <w:rsid w:val="00C95EEE"/>
    <w:rsid w:val="00CA016D"/>
    <w:rsid w:val="00CA309C"/>
    <w:rsid w:val="00CA494B"/>
    <w:rsid w:val="00CA536B"/>
    <w:rsid w:val="00CA5D9B"/>
    <w:rsid w:val="00CB081C"/>
    <w:rsid w:val="00CB2156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4FB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6923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0B021F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0B021F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0B021F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0B021F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0B021F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0B021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0B021F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3D138-4ED2-4EFC-A763-B7A499349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2</Pages>
  <Words>6078</Words>
  <Characters>34648</Characters>
  <Application>Microsoft Office Word</Application>
  <DocSecurity>0</DocSecurity>
  <Lines>288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6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1-10-18T01:35:00Z</dcterms:created>
  <dcterms:modified xsi:type="dcterms:W3CDTF">2021-10-18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wvZPnMRcQFNDi1FjaR6jBD2bmCbT6DT+gXSyAyGMeJZiYdpLY8VQz+MRcy0xUjCbZwikJyd
BVyE6xD7SjQdMAcKHOZrj0yZFn0votEkPcXosiuFI3RG+tMBwGzc4vTKlbfFfCj5Bj0+ifHw
3aSWFfIV5/6Pn/xe9OSbsRXHcycQ6n4vR1yPhY7ktL2q1DqVtkM7qixicJ6CkBJg1Zg9qN48
BoJtJ4h6Xrbn17hRew</vt:lpwstr>
  </property>
  <property fmtid="{D5CDD505-2E9C-101B-9397-08002B2CF9AE}" pid="22" name="_2015_ms_pID_7253431">
    <vt:lpwstr>RGTu8qetdk+Tj2zhVQ0UUiMSN9v8oK2hvjyQGF2ac/Eck12r66WonI
KFVBuZ47nLNpYB7/gny9fT+CYMn9WIG21JBRYHbqyrNnRVvki24DPN/2qCCqeAwGKR6EYC52
Rsm4OB6TMUk0J/L4EZE8VcXxdZPNoCL7q1kl2L3kVT0N7Lnca4By3qZVVZ6AClo/vkR+me4a
cU61brrp9E3clZIUcGHw7UhHejQ/YB6HyX5z</vt:lpwstr>
  </property>
  <property fmtid="{D5CDD505-2E9C-101B-9397-08002B2CF9AE}" pid="23" name="_2015_ms_pID_7253432">
    <vt:lpwstr>E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